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38E7" w:rsidRPr="006F28CF" w:rsidRDefault="00AE38E7" w:rsidP="00CC18D3">
      <w:pPr>
        <w:spacing w:after="0" w:line="0" w:lineRule="atLeast"/>
        <w:jc w:val="center"/>
        <w:rPr>
          <w:color w:val="005024"/>
          <w:sz w:val="24"/>
          <w:szCs w:val="24"/>
        </w:rPr>
      </w:pPr>
      <w:r w:rsidRPr="006F28CF">
        <w:rPr>
          <w:color w:val="005024"/>
          <w:sz w:val="24"/>
          <w:szCs w:val="24"/>
        </w:rPr>
        <w:t xml:space="preserve">Filologia Koreańska  </w:t>
      </w:r>
    </w:p>
    <w:p w:rsidR="00AE38E7" w:rsidRPr="006F28CF" w:rsidRDefault="006F28CF" w:rsidP="00CC18D3">
      <w:pPr>
        <w:spacing w:after="0" w:line="0" w:lineRule="atLeast"/>
        <w:jc w:val="center"/>
        <w:rPr>
          <w:sz w:val="24"/>
          <w:szCs w:val="24"/>
        </w:rPr>
      </w:pPr>
      <w:r w:rsidRPr="006F28CF">
        <w:rPr>
          <w:sz w:val="24"/>
          <w:szCs w:val="24"/>
        </w:rPr>
        <w:t>S</w:t>
      </w:r>
      <w:r w:rsidR="00AE38E7" w:rsidRPr="006F28CF">
        <w:rPr>
          <w:sz w:val="24"/>
          <w:szCs w:val="24"/>
        </w:rPr>
        <w:t>tudia  niestacjonarne  wieczorowe pierwszego stopnia</w:t>
      </w:r>
    </w:p>
    <w:p w:rsidR="00FE3823" w:rsidRPr="006F28CF" w:rsidRDefault="009E76C8" w:rsidP="00CC18D3">
      <w:pPr>
        <w:spacing w:after="0" w:line="0" w:lineRule="atLeast"/>
        <w:jc w:val="center"/>
        <w:rPr>
          <w:color w:val="0070C0"/>
          <w:sz w:val="24"/>
          <w:szCs w:val="24"/>
        </w:rPr>
      </w:pPr>
      <w:r w:rsidRPr="006F28CF">
        <w:rPr>
          <w:color w:val="0070C0"/>
          <w:sz w:val="24"/>
          <w:szCs w:val="24"/>
        </w:rPr>
        <w:t>Godzinowy rozkład zajęć</w:t>
      </w:r>
      <w:r w:rsidR="00124FCD" w:rsidRPr="006F28CF">
        <w:rPr>
          <w:color w:val="0070C0"/>
          <w:sz w:val="24"/>
          <w:szCs w:val="24"/>
        </w:rPr>
        <w:t xml:space="preserve"> I</w:t>
      </w:r>
      <w:r w:rsidR="006F28CF">
        <w:rPr>
          <w:color w:val="0070C0"/>
          <w:sz w:val="24"/>
          <w:szCs w:val="24"/>
        </w:rPr>
        <w:t xml:space="preserve"> rok Sem. I (R</w:t>
      </w:r>
      <w:r w:rsidR="00197D7F">
        <w:rPr>
          <w:color w:val="0070C0"/>
          <w:sz w:val="24"/>
          <w:szCs w:val="24"/>
        </w:rPr>
        <w:t>ok Akademicki:</w:t>
      </w:r>
      <w:r w:rsidR="00C648DF">
        <w:rPr>
          <w:color w:val="0070C0"/>
          <w:sz w:val="24"/>
          <w:szCs w:val="24"/>
        </w:rPr>
        <w:t xml:space="preserve"> 2021</w:t>
      </w:r>
      <w:r w:rsidR="00197D7F">
        <w:rPr>
          <w:color w:val="0070C0"/>
          <w:sz w:val="24"/>
          <w:szCs w:val="24"/>
        </w:rPr>
        <w:t xml:space="preserve"> </w:t>
      </w:r>
      <w:r w:rsidR="00C648DF">
        <w:rPr>
          <w:color w:val="0070C0"/>
          <w:sz w:val="24"/>
          <w:szCs w:val="24"/>
        </w:rPr>
        <w:t>- 2022</w:t>
      </w:r>
      <w:r w:rsidRPr="006F28CF">
        <w:rPr>
          <w:color w:val="0070C0"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2"/>
        <w:gridCol w:w="2339"/>
        <w:gridCol w:w="2330"/>
        <w:gridCol w:w="2328"/>
        <w:gridCol w:w="2335"/>
        <w:gridCol w:w="2330"/>
      </w:tblGrid>
      <w:tr w:rsidR="00D72FEF" w:rsidTr="004E3308">
        <w:tc>
          <w:tcPr>
            <w:tcW w:w="2332" w:type="dxa"/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Godziny</w:t>
            </w:r>
          </w:p>
        </w:tc>
        <w:tc>
          <w:tcPr>
            <w:tcW w:w="2339" w:type="dxa"/>
            <w:tcBorders>
              <w:bottom w:val="single" w:sz="4" w:space="0" w:color="auto"/>
            </w:tcBorders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Poniedziałek</w:t>
            </w:r>
          </w:p>
        </w:tc>
        <w:tc>
          <w:tcPr>
            <w:tcW w:w="2330" w:type="dxa"/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Wtorek</w:t>
            </w:r>
          </w:p>
        </w:tc>
        <w:tc>
          <w:tcPr>
            <w:tcW w:w="2328" w:type="dxa"/>
            <w:tcBorders>
              <w:bottom w:val="single" w:sz="4" w:space="0" w:color="auto"/>
            </w:tcBorders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Środa</w:t>
            </w:r>
          </w:p>
        </w:tc>
        <w:tc>
          <w:tcPr>
            <w:tcW w:w="2335" w:type="dxa"/>
            <w:tcBorders>
              <w:bottom w:val="single" w:sz="4" w:space="0" w:color="auto"/>
            </w:tcBorders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Czwartek</w:t>
            </w:r>
          </w:p>
        </w:tc>
        <w:tc>
          <w:tcPr>
            <w:tcW w:w="2330" w:type="dxa"/>
            <w:tcBorders>
              <w:bottom w:val="single" w:sz="4" w:space="0" w:color="auto"/>
            </w:tcBorders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>
              <w:rPr>
                <w:color w:val="0070C0"/>
              </w:rPr>
              <w:t>Pią</w:t>
            </w:r>
            <w:r w:rsidRPr="00FE3823">
              <w:rPr>
                <w:color w:val="0070C0"/>
              </w:rPr>
              <w:t>tek</w:t>
            </w:r>
          </w:p>
        </w:tc>
      </w:tr>
      <w:tr w:rsidR="0080007A" w:rsidTr="005852FF">
        <w:tc>
          <w:tcPr>
            <w:tcW w:w="2332" w:type="dxa"/>
            <w:vMerge w:val="restart"/>
          </w:tcPr>
          <w:p w:rsidR="0080007A" w:rsidRPr="00FE3823" w:rsidRDefault="0080007A" w:rsidP="00D72FEF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>15.00  – 16.30</w:t>
            </w:r>
          </w:p>
        </w:tc>
        <w:tc>
          <w:tcPr>
            <w:tcW w:w="2339" w:type="dxa"/>
            <w:tcBorders>
              <w:bottom w:val="nil"/>
              <w:tr2bl w:val="nil"/>
            </w:tcBorders>
          </w:tcPr>
          <w:p w:rsidR="0080007A" w:rsidRPr="000C0074" w:rsidRDefault="0080007A" w:rsidP="00033F11">
            <w:pPr>
              <w:spacing w:after="0" w:line="0" w:lineRule="atLeast"/>
              <w:rPr>
                <w:color w:val="00B050"/>
              </w:rPr>
            </w:pPr>
            <w:r w:rsidRPr="000C0074">
              <w:rPr>
                <w:color w:val="00B050"/>
              </w:rPr>
              <w:t xml:space="preserve">PNJK GR 1 </w:t>
            </w:r>
            <w:r>
              <w:rPr>
                <w:color w:val="00B050"/>
              </w:rPr>
              <w:t>(30h) P3</w:t>
            </w:r>
          </w:p>
          <w:p w:rsidR="0080007A" w:rsidRPr="00033F11" w:rsidRDefault="0080007A" w:rsidP="00033F11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G. Kim</w:t>
            </w:r>
            <w:r>
              <w:rPr>
                <w:color w:val="000000" w:themeColor="text1"/>
              </w:rPr>
              <w:t xml:space="preserve"> (online)</w:t>
            </w:r>
          </w:p>
        </w:tc>
        <w:tc>
          <w:tcPr>
            <w:tcW w:w="2330" w:type="dxa"/>
            <w:vMerge w:val="restart"/>
          </w:tcPr>
          <w:p w:rsidR="0080007A" w:rsidRPr="00FE3823" w:rsidRDefault="0080007A" w:rsidP="009D1CEA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28" w:type="dxa"/>
          </w:tcPr>
          <w:p w:rsidR="0080007A" w:rsidRPr="0014791C" w:rsidRDefault="0080007A" w:rsidP="004E3308">
            <w:pPr>
              <w:spacing w:after="0" w:line="240" w:lineRule="auto"/>
              <w:rPr>
                <w:color w:val="00B050"/>
              </w:rPr>
            </w:pPr>
            <w:r w:rsidRPr="0014791C">
              <w:rPr>
                <w:color w:val="00B050"/>
              </w:rPr>
              <w:t xml:space="preserve">J. ANG GR 1 </w:t>
            </w:r>
            <w:r>
              <w:rPr>
                <w:color w:val="00B050"/>
              </w:rPr>
              <w:t xml:space="preserve">(30h) </w:t>
            </w:r>
          </w:p>
          <w:p w:rsidR="0080007A" w:rsidRPr="00FE3823" w:rsidRDefault="0080007A" w:rsidP="004E3308">
            <w:pPr>
              <w:spacing w:after="0" w:line="240" w:lineRule="auto"/>
              <w:rPr>
                <w:color w:val="0070C0"/>
              </w:rPr>
            </w:pPr>
            <w:r>
              <w:rPr>
                <w:color w:val="000000" w:themeColor="text1"/>
              </w:rPr>
              <w:t>dr</w:t>
            </w:r>
            <w:r w:rsidRPr="00BD5A15">
              <w:rPr>
                <w:color w:val="000000" w:themeColor="text1"/>
              </w:rPr>
              <w:t xml:space="preserve"> D. Dzienisiewicz</w:t>
            </w:r>
          </w:p>
        </w:tc>
        <w:tc>
          <w:tcPr>
            <w:tcW w:w="2335" w:type="dxa"/>
            <w:tcBorders>
              <w:bottom w:val="nil"/>
            </w:tcBorders>
          </w:tcPr>
          <w:p w:rsidR="0080007A" w:rsidRPr="0014791C" w:rsidRDefault="0080007A" w:rsidP="0080007A">
            <w:pPr>
              <w:spacing w:after="0" w:line="0" w:lineRule="atLeast"/>
              <w:rPr>
                <w:color w:val="00B050"/>
              </w:rPr>
            </w:pPr>
            <w:r w:rsidRPr="00BD5A15">
              <w:rPr>
                <w:color w:val="000000" w:themeColor="text1"/>
              </w:rPr>
              <w:t xml:space="preserve"> </w:t>
            </w:r>
            <w:r w:rsidRPr="0014791C">
              <w:rPr>
                <w:color w:val="00B050"/>
              </w:rPr>
              <w:t xml:space="preserve">PNJK GR 1 </w:t>
            </w:r>
            <w:r>
              <w:rPr>
                <w:color w:val="00B050"/>
              </w:rPr>
              <w:t>(30h) P2</w:t>
            </w:r>
          </w:p>
          <w:p w:rsidR="0080007A" w:rsidRDefault="0080007A" w:rsidP="0080007A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A. Stanik</w:t>
            </w:r>
          </w:p>
          <w:p w:rsidR="0080007A" w:rsidRPr="00FE3823" w:rsidRDefault="0080007A" w:rsidP="009D1CEA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30" w:type="dxa"/>
            <w:tcBorders>
              <w:bottom w:val="nil"/>
            </w:tcBorders>
          </w:tcPr>
          <w:p w:rsidR="0080007A" w:rsidRDefault="0080007A" w:rsidP="009D1CEA">
            <w:pPr>
              <w:spacing w:after="0" w:line="240" w:lineRule="auto"/>
              <w:rPr>
                <w:color w:val="0070C0"/>
              </w:rPr>
            </w:pPr>
            <w:r w:rsidRPr="00BD5A15">
              <w:rPr>
                <w:color w:val="000000" w:themeColor="text1"/>
              </w:rPr>
              <w:t xml:space="preserve"> </w:t>
            </w:r>
          </w:p>
        </w:tc>
      </w:tr>
      <w:tr w:rsidR="0080007A" w:rsidTr="00083A96">
        <w:trPr>
          <w:trHeight w:val="342"/>
        </w:trPr>
        <w:tc>
          <w:tcPr>
            <w:tcW w:w="2332" w:type="dxa"/>
            <w:vMerge/>
          </w:tcPr>
          <w:p w:rsidR="0080007A" w:rsidRPr="00FE3823" w:rsidRDefault="0080007A" w:rsidP="00D72FEF">
            <w:pPr>
              <w:jc w:val="center"/>
              <w:rPr>
                <w:color w:val="0070C0"/>
              </w:rPr>
            </w:pPr>
          </w:p>
        </w:tc>
        <w:tc>
          <w:tcPr>
            <w:tcW w:w="2339" w:type="dxa"/>
            <w:vMerge w:val="restart"/>
            <w:tcBorders>
              <w:top w:val="nil"/>
              <w:tr2bl w:val="nil"/>
            </w:tcBorders>
          </w:tcPr>
          <w:p w:rsidR="0080007A" w:rsidRPr="00FE3823" w:rsidRDefault="0080007A" w:rsidP="009D2DDE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30" w:type="dxa"/>
            <w:vMerge/>
          </w:tcPr>
          <w:p w:rsidR="0080007A" w:rsidRPr="00FE3823" w:rsidRDefault="0080007A" w:rsidP="009D1CEA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28" w:type="dxa"/>
            <w:vMerge w:val="restart"/>
            <w:tcBorders>
              <w:top w:val="nil"/>
            </w:tcBorders>
          </w:tcPr>
          <w:p w:rsidR="0080007A" w:rsidRPr="0014791C" w:rsidRDefault="0080007A" w:rsidP="004E3308">
            <w:pPr>
              <w:spacing w:after="0" w:line="240" w:lineRule="auto"/>
              <w:rPr>
                <w:color w:val="7030A0"/>
              </w:rPr>
            </w:pPr>
            <w:r w:rsidRPr="0014791C">
              <w:rPr>
                <w:color w:val="7030A0"/>
              </w:rPr>
              <w:t xml:space="preserve">PNJK GR 2 </w:t>
            </w:r>
            <w:r>
              <w:rPr>
                <w:color w:val="7030A0"/>
              </w:rPr>
              <w:t>(30h) P1</w:t>
            </w:r>
          </w:p>
          <w:p w:rsidR="0080007A" w:rsidRPr="00BD5A15" w:rsidRDefault="0080007A" w:rsidP="004E3308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M. Fryska-Son</w:t>
            </w:r>
          </w:p>
          <w:p w:rsidR="0080007A" w:rsidRPr="00FE3823" w:rsidRDefault="0080007A" w:rsidP="009D1CEA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35" w:type="dxa"/>
            <w:tcBorders>
              <w:top w:val="nil"/>
              <w:bottom w:val="single" w:sz="4" w:space="0" w:color="auto"/>
            </w:tcBorders>
          </w:tcPr>
          <w:p w:rsidR="0080007A" w:rsidRPr="00FE3823" w:rsidRDefault="0080007A" w:rsidP="009D1CEA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30" w:type="dxa"/>
            <w:vMerge w:val="restart"/>
            <w:tcBorders>
              <w:top w:val="nil"/>
            </w:tcBorders>
          </w:tcPr>
          <w:p w:rsidR="0080007A" w:rsidRDefault="0080007A" w:rsidP="009D1CEA">
            <w:pPr>
              <w:spacing w:after="0" w:line="240" w:lineRule="auto"/>
              <w:rPr>
                <w:color w:val="0070C0"/>
              </w:rPr>
            </w:pPr>
            <w:r w:rsidRPr="00BD5A15">
              <w:rPr>
                <w:color w:val="000000" w:themeColor="text1"/>
              </w:rPr>
              <w:t xml:space="preserve"> </w:t>
            </w:r>
          </w:p>
        </w:tc>
      </w:tr>
      <w:tr w:rsidR="0080007A" w:rsidTr="00083A96">
        <w:trPr>
          <w:trHeight w:val="342"/>
        </w:trPr>
        <w:tc>
          <w:tcPr>
            <w:tcW w:w="2332" w:type="dxa"/>
            <w:vMerge/>
          </w:tcPr>
          <w:p w:rsidR="0080007A" w:rsidRPr="00FE3823" w:rsidRDefault="0080007A" w:rsidP="00D72FEF">
            <w:pPr>
              <w:jc w:val="center"/>
              <w:rPr>
                <w:color w:val="0070C0"/>
              </w:rPr>
            </w:pPr>
          </w:p>
        </w:tc>
        <w:tc>
          <w:tcPr>
            <w:tcW w:w="2339" w:type="dxa"/>
            <w:vMerge/>
            <w:tcBorders>
              <w:bottom w:val="single" w:sz="4" w:space="0" w:color="auto"/>
              <w:tr2bl w:val="nil"/>
            </w:tcBorders>
          </w:tcPr>
          <w:p w:rsidR="0080007A" w:rsidRPr="00FE3823" w:rsidRDefault="0080007A" w:rsidP="009D2DDE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30" w:type="dxa"/>
            <w:vMerge/>
          </w:tcPr>
          <w:p w:rsidR="0080007A" w:rsidRPr="00FE3823" w:rsidRDefault="0080007A" w:rsidP="009D1CEA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28" w:type="dxa"/>
            <w:vMerge/>
          </w:tcPr>
          <w:p w:rsidR="0080007A" w:rsidRPr="0014791C" w:rsidRDefault="0080007A" w:rsidP="004E3308">
            <w:pPr>
              <w:spacing w:after="0" w:line="240" w:lineRule="auto"/>
              <w:rPr>
                <w:color w:val="7030A0"/>
              </w:rPr>
            </w:pPr>
          </w:p>
        </w:tc>
        <w:tc>
          <w:tcPr>
            <w:tcW w:w="2335" w:type="dxa"/>
            <w:tcBorders>
              <w:top w:val="nil"/>
              <w:bottom w:val="single" w:sz="4" w:space="0" w:color="auto"/>
            </w:tcBorders>
          </w:tcPr>
          <w:p w:rsidR="0080007A" w:rsidRPr="00BD5A15" w:rsidRDefault="0080007A" w:rsidP="0080007A">
            <w:pPr>
              <w:spacing w:after="0" w:line="240" w:lineRule="auto"/>
              <w:rPr>
                <w:color w:val="7030A0"/>
              </w:rPr>
            </w:pPr>
            <w:r w:rsidRPr="00BD5A15">
              <w:rPr>
                <w:color w:val="7030A0"/>
              </w:rPr>
              <w:t>J. ANG. GR 2 (30h)</w:t>
            </w:r>
          </w:p>
          <w:p w:rsidR="0080007A" w:rsidRPr="00BD5A15" w:rsidRDefault="0080007A" w:rsidP="0080007A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mgr E. Maternik</w:t>
            </w:r>
          </w:p>
          <w:p w:rsidR="0080007A" w:rsidRPr="00FE3823" w:rsidRDefault="0080007A" w:rsidP="009D1CEA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30" w:type="dxa"/>
            <w:vMerge/>
            <w:tcBorders>
              <w:bottom w:val="single" w:sz="4" w:space="0" w:color="auto"/>
            </w:tcBorders>
          </w:tcPr>
          <w:p w:rsidR="0080007A" w:rsidRPr="00BD5A15" w:rsidRDefault="0080007A" w:rsidP="009D1CEA">
            <w:pPr>
              <w:spacing w:after="0" w:line="240" w:lineRule="auto"/>
              <w:rPr>
                <w:color w:val="000000" w:themeColor="text1"/>
              </w:rPr>
            </w:pPr>
          </w:p>
        </w:tc>
      </w:tr>
      <w:tr w:rsidR="0080007A" w:rsidTr="00CE27D7">
        <w:trPr>
          <w:trHeight w:val="342"/>
        </w:trPr>
        <w:tc>
          <w:tcPr>
            <w:tcW w:w="2332" w:type="dxa"/>
            <w:vMerge w:val="restart"/>
          </w:tcPr>
          <w:p w:rsidR="0080007A" w:rsidRPr="00FE3823" w:rsidRDefault="0080007A" w:rsidP="00D72FEF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 xml:space="preserve">16.45 </w:t>
            </w:r>
            <w:r w:rsidRPr="00FE3823">
              <w:rPr>
                <w:color w:val="0070C0"/>
              </w:rPr>
              <w:softHyphen/>
              <w:t xml:space="preserve"> – 18.15</w:t>
            </w:r>
          </w:p>
        </w:tc>
        <w:tc>
          <w:tcPr>
            <w:tcW w:w="2339" w:type="dxa"/>
            <w:vMerge w:val="restart"/>
          </w:tcPr>
          <w:p w:rsidR="0080007A" w:rsidRPr="000C0074" w:rsidRDefault="0080007A" w:rsidP="00033F11">
            <w:pPr>
              <w:spacing w:after="0" w:line="0" w:lineRule="atLeast"/>
              <w:rPr>
                <w:color w:val="7030A0"/>
              </w:rPr>
            </w:pPr>
            <w:r w:rsidRPr="000C0074">
              <w:rPr>
                <w:color w:val="7030A0"/>
              </w:rPr>
              <w:t xml:space="preserve">PNJK GR 2 </w:t>
            </w:r>
            <w:r>
              <w:rPr>
                <w:color w:val="7030A0"/>
              </w:rPr>
              <w:t>(30h) P3</w:t>
            </w:r>
          </w:p>
          <w:p w:rsidR="0080007A" w:rsidRPr="00033F11" w:rsidRDefault="0080007A" w:rsidP="00033F11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G. Kim</w:t>
            </w:r>
            <w:r>
              <w:rPr>
                <w:color w:val="000000" w:themeColor="text1"/>
              </w:rPr>
              <w:t xml:space="preserve"> (online)</w:t>
            </w:r>
          </w:p>
        </w:tc>
        <w:tc>
          <w:tcPr>
            <w:tcW w:w="2330" w:type="dxa"/>
            <w:vMerge w:val="restart"/>
          </w:tcPr>
          <w:p w:rsidR="0080007A" w:rsidRPr="00FE3823" w:rsidRDefault="0080007A" w:rsidP="009D1CEA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28" w:type="dxa"/>
            <w:vMerge w:val="restart"/>
          </w:tcPr>
          <w:p w:rsidR="0080007A" w:rsidRPr="0014791C" w:rsidRDefault="0080007A" w:rsidP="004E3308">
            <w:pPr>
              <w:spacing w:after="0" w:line="240" w:lineRule="auto"/>
              <w:rPr>
                <w:color w:val="00B050"/>
              </w:rPr>
            </w:pPr>
            <w:r w:rsidRPr="0014791C">
              <w:rPr>
                <w:color w:val="00B050"/>
              </w:rPr>
              <w:t>PNJK GR</w:t>
            </w:r>
            <w:r>
              <w:rPr>
                <w:color w:val="00B050"/>
              </w:rPr>
              <w:t xml:space="preserve"> </w:t>
            </w:r>
            <w:r w:rsidRPr="0014791C">
              <w:rPr>
                <w:color w:val="00B050"/>
              </w:rPr>
              <w:t xml:space="preserve">1 </w:t>
            </w:r>
            <w:r>
              <w:rPr>
                <w:color w:val="00B050"/>
              </w:rPr>
              <w:t>(30h) P1</w:t>
            </w:r>
          </w:p>
          <w:p w:rsidR="0080007A" w:rsidRPr="00BD5A15" w:rsidRDefault="0080007A" w:rsidP="004E3308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M. Fryska-Son</w:t>
            </w:r>
          </w:p>
          <w:p w:rsidR="0080007A" w:rsidRPr="00FE3823" w:rsidRDefault="0080007A" w:rsidP="009D1CEA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35" w:type="dxa"/>
            <w:tcBorders>
              <w:bottom w:val="nil"/>
            </w:tcBorders>
          </w:tcPr>
          <w:p w:rsidR="0080007A" w:rsidRPr="00A7625D" w:rsidRDefault="0080007A" w:rsidP="0080007A">
            <w:pPr>
              <w:spacing w:after="0" w:line="0" w:lineRule="atLeast"/>
              <w:rPr>
                <w:color w:val="000000" w:themeColor="text1"/>
              </w:rPr>
            </w:pPr>
            <w:r w:rsidRPr="0014791C">
              <w:rPr>
                <w:color w:val="7030A0"/>
              </w:rPr>
              <w:t>PNJK GR 2</w:t>
            </w:r>
            <w:r>
              <w:rPr>
                <w:color w:val="7030A0"/>
              </w:rPr>
              <w:t xml:space="preserve"> (30h) P2</w:t>
            </w:r>
          </w:p>
          <w:p w:rsidR="0080007A" w:rsidRDefault="0080007A" w:rsidP="0080007A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A. Stanik</w:t>
            </w:r>
          </w:p>
          <w:p w:rsidR="0080007A" w:rsidRPr="00FE3823" w:rsidRDefault="0080007A" w:rsidP="009D1CEA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30" w:type="dxa"/>
            <w:vMerge w:val="restart"/>
          </w:tcPr>
          <w:p w:rsidR="0080007A" w:rsidRDefault="0080007A" w:rsidP="00D16CDD">
            <w:pPr>
              <w:spacing w:after="0" w:line="240" w:lineRule="auto"/>
              <w:rPr>
                <w:color w:val="0070C0"/>
              </w:rPr>
            </w:pPr>
          </w:p>
        </w:tc>
      </w:tr>
      <w:tr w:rsidR="0080007A" w:rsidTr="005852FF">
        <w:trPr>
          <w:trHeight w:val="342"/>
        </w:trPr>
        <w:tc>
          <w:tcPr>
            <w:tcW w:w="2332" w:type="dxa"/>
            <w:vMerge/>
          </w:tcPr>
          <w:p w:rsidR="0080007A" w:rsidRPr="00FE3823" w:rsidRDefault="0080007A" w:rsidP="00D72FEF">
            <w:pPr>
              <w:jc w:val="center"/>
              <w:rPr>
                <w:color w:val="0070C0"/>
              </w:rPr>
            </w:pPr>
          </w:p>
        </w:tc>
        <w:tc>
          <w:tcPr>
            <w:tcW w:w="2339" w:type="dxa"/>
            <w:vMerge/>
            <w:tcBorders>
              <w:bottom w:val="nil"/>
            </w:tcBorders>
          </w:tcPr>
          <w:p w:rsidR="0080007A" w:rsidRPr="000C0074" w:rsidRDefault="0080007A" w:rsidP="00033F11">
            <w:pPr>
              <w:spacing w:after="0" w:line="0" w:lineRule="atLeast"/>
              <w:rPr>
                <w:color w:val="7030A0"/>
              </w:rPr>
            </w:pPr>
          </w:p>
        </w:tc>
        <w:tc>
          <w:tcPr>
            <w:tcW w:w="2330" w:type="dxa"/>
            <w:vMerge/>
          </w:tcPr>
          <w:p w:rsidR="0080007A" w:rsidRPr="00FE3823" w:rsidRDefault="0080007A" w:rsidP="009D1CEA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28" w:type="dxa"/>
            <w:vMerge/>
          </w:tcPr>
          <w:p w:rsidR="0080007A" w:rsidRPr="0014791C" w:rsidRDefault="0080007A" w:rsidP="004E3308">
            <w:pPr>
              <w:spacing w:after="0" w:line="240" w:lineRule="auto"/>
              <w:rPr>
                <w:color w:val="00B050"/>
              </w:rPr>
            </w:pPr>
          </w:p>
        </w:tc>
        <w:tc>
          <w:tcPr>
            <w:tcW w:w="2335" w:type="dxa"/>
            <w:tcBorders>
              <w:bottom w:val="nil"/>
            </w:tcBorders>
          </w:tcPr>
          <w:p w:rsidR="0080007A" w:rsidRPr="0014791C" w:rsidRDefault="0080007A" w:rsidP="0080007A">
            <w:pPr>
              <w:spacing w:after="0" w:line="0" w:lineRule="atLeast"/>
              <w:rPr>
                <w:color w:val="7030A0"/>
              </w:rPr>
            </w:pPr>
          </w:p>
        </w:tc>
        <w:tc>
          <w:tcPr>
            <w:tcW w:w="2330" w:type="dxa"/>
            <w:vMerge/>
            <w:tcBorders>
              <w:bottom w:val="nil"/>
            </w:tcBorders>
          </w:tcPr>
          <w:p w:rsidR="0080007A" w:rsidRDefault="0080007A" w:rsidP="00D16CDD">
            <w:pPr>
              <w:spacing w:after="0" w:line="240" w:lineRule="auto"/>
              <w:rPr>
                <w:color w:val="0070C0"/>
              </w:rPr>
            </w:pPr>
          </w:p>
        </w:tc>
      </w:tr>
      <w:tr w:rsidR="0080007A" w:rsidTr="00F676CF">
        <w:tc>
          <w:tcPr>
            <w:tcW w:w="2332" w:type="dxa"/>
            <w:vMerge/>
          </w:tcPr>
          <w:p w:rsidR="0080007A" w:rsidRPr="00FE3823" w:rsidRDefault="0080007A" w:rsidP="00D72FEF">
            <w:pPr>
              <w:jc w:val="center"/>
              <w:rPr>
                <w:color w:val="0070C0"/>
              </w:rPr>
            </w:pPr>
          </w:p>
        </w:tc>
        <w:tc>
          <w:tcPr>
            <w:tcW w:w="2339" w:type="dxa"/>
            <w:tcBorders>
              <w:top w:val="nil"/>
            </w:tcBorders>
          </w:tcPr>
          <w:p w:rsidR="0080007A" w:rsidRPr="00FE3823" w:rsidRDefault="0080007A" w:rsidP="009D1CEA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30" w:type="dxa"/>
            <w:vMerge/>
          </w:tcPr>
          <w:p w:rsidR="0080007A" w:rsidRPr="00FE3823" w:rsidRDefault="0080007A" w:rsidP="009D1CEA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28" w:type="dxa"/>
            <w:tcBorders>
              <w:bottom w:val="single" w:sz="4" w:space="0" w:color="auto"/>
            </w:tcBorders>
          </w:tcPr>
          <w:p w:rsidR="0080007A" w:rsidRPr="0014791C" w:rsidRDefault="0080007A" w:rsidP="0080007A">
            <w:pPr>
              <w:spacing w:after="0" w:line="240" w:lineRule="auto"/>
              <w:rPr>
                <w:color w:val="7030A0"/>
              </w:rPr>
            </w:pPr>
            <w:r w:rsidRPr="0014791C">
              <w:rPr>
                <w:color w:val="7030A0"/>
              </w:rPr>
              <w:t>J. ANG. GR</w:t>
            </w:r>
            <w:r>
              <w:rPr>
                <w:color w:val="7030A0"/>
              </w:rPr>
              <w:t xml:space="preserve"> </w:t>
            </w:r>
            <w:r w:rsidRPr="0014791C">
              <w:rPr>
                <w:color w:val="7030A0"/>
              </w:rPr>
              <w:t>2</w:t>
            </w:r>
            <w:r>
              <w:rPr>
                <w:color w:val="7030A0"/>
              </w:rPr>
              <w:t xml:space="preserve"> (30h)</w:t>
            </w:r>
          </w:p>
          <w:p w:rsidR="0080007A" w:rsidRPr="00C14B93" w:rsidRDefault="0080007A" w:rsidP="00C14B93">
            <w:r>
              <w:rPr>
                <w:color w:val="000000" w:themeColor="text1"/>
              </w:rPr>
              <w:t xml:space="preserve">mgr E. Maternik </w:t>
            </w:r>
          </w:p>
        </w:tc>
        <w:tc>
          <w:tcPr>
            <w:tcW w:w="2335" w:type="dxa"/>
            <w:tcBorders>
              <w:top w:val="nil"/>
            </w:tcBorders>
          </w:tcPr>
          <w:p w:rsidR="0080007A" w:rsidRDefault="0080007A" w:rsidP="0080007A">
            <w:pPr>
              <w:spacing w:after="0" w:line="240" w:lineRule="auto"/>
              <w:rPr>
                <w:color w:val="00B050"/>
              </w:rPr>
            </w:pPr>
            <w:r w:rsidRPr="00BD5A15">
              <w:rPr>
                <w:color w:val="000000" w:themeColor="text1"/>
              </w:rPr>
              <w:t xml:space="preserve"> </w:t>
            </w:r>
            <w:r w:rsidRPr="0014791C">
              <w:rPr>
                <w:color w:val="00B050"/>
              </w:rPr>
              <w:t>J. ANG</w:t>
            </w:r>
            <w:r>
              <w:rPr>
                <w:color w:val="00B050"/>
              </w:rPr>
              <w:t>.</w:t>
            </w:r>
            <w:r w:rsidRPr="0014791C">
              <w:rPr>
                <w:color w:val="00B050"/>
              </w:rPr>
              <w:t xml:space="preserve"> GR 1 </w:t>
            </w:r>
            <w:r>
              <w:rPr>
                <w:color w:val="00B050"/>
              </w:rPr>
              <w:t>(30h)</w:t>
            </w:r>
          </w:p>
          <w:p w:rsidR="0080007A" w:rsidRDefault="0080007A" w:rsidP="0080007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Pr="00BD5A15">
              <w:rPr>
                <w:color w:val="000000" w:themeColor="text1"/>
              </w:rPr>
              <w:t>r D. Dzienisiewicz</w:t>
            </w:r>
          </w:p>
          <w:p w:rsidR="0080007A" w:rsidRPr="00FE3823" w:rsidRDefault="0080007A" w:rsidP="009D1CEA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30" w:type="dxa"/>
            <w:tcBorders>
              <w:top w:val="nil"/>
            </w:tcBorders>
          </w:tcPr>
          <w:p w:rsidR="0080007A" w:rsidRDefault="0080007A" w:rsidP="009D1CEA">
            <w:pPr>
              <w:spacing w:after="0" w:line="240" w:lineRule="auto"/>
              <w:rPr>
                <w:color w:val="0070C0"/>
              </w:rPr>
            </w:pPr>
            <w:r w:rsidRPr="00BD5A15">
              <w:rPr>
                <w:color w:val="000000" w:themeColor="text1"/>
              </w:rPr>
              <w:t xml:space="preserve"> </w:t>
            </w:r>
          </w:p>
        </w:tc>
      </w:tr>
      <w:tr w:rsidR="000C0074" w:rsidTr="001A6A4F">
        <w:trPr>
          <w:trHeight w:val="920"/>
        </w:trPr>
        <w:tc>
          <w:tcPr>
            <w:tcW w:w="2332" w:type="dxa"/>
          </w:tcPr>
          <w:p w:rsidR="000C0074" w:rsidRPr="00FE3823" w:rsidRDefault="000C0074" w:rsidP="00D72FEF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>18.30 – 20.00</w:t>
            </w:r>
          </w:p>
        </w:tc>
        <w:tc>
          <w:tcPr>
            <w:tcW w:w="2339" w:type="dxa"/>
          </w:tcPr>
          <w:p w:rsidR="00033F11" w:rsidRDefault="00033F11" w:rsidP="00033F11">
            <w:pPr>
              <w:spacing w:after="0" w:line="240" w:lineRule="auto"/>
              <w:rPr>
                <w:color w:val="0070C0"/>
              </w:rPr>
            </w:pPr>
            <w:r>
              <w:rPr>
                <w:color w:val="0070C0"/>
              </w:rPr>
              <w:t>Wstęp do Językoznawstwa (30h)</w:t>
            </w:r>
          </w:p>
          <w:p w:rsidR="00033F11" w:rsidRPr="00BD5A15" w:rsidRDefault="00033F11" w:rsidP="00033F11">
            <w:pPr>
              <w:spacing w:after="0" w:line="240" w:lineRule="auto"/>
              <w:rPr>
                <w:color w:val="000000" w:themeColor="text1"/>
              </w:rPr>
            </w:pPr>
            <w:r w:rsidRPr="00BD5A15">
              <w:rPr>
                <w:color w:val="000000" w:themeColor="text1"/>
              </w:rPr>
              <w:t xml:space="preserve">dr </w:t>
            </w:r>
            <w:r>
              <w:rPr>
                <w:color w:val="000000" w:themeColor="text1"/>
              </w:rPr>
              <w:t xml:space="preserve">hab. </w:t>
            </w:r>
            <w:r w:rsidRPr="00BD5A15">
              <w:rPr>
                <w:color w:val="000000" w:themeColor="text1"/>
              </w:rPr>
              <w:t xml:space="preserve">P. Nowakowski </w:t>
            </w:r>
          </w:p>
          <w:p w:rsidR="000C0074" w:rsidRPr="00FE3823" w:rsidRDefault="00033F11" w:rsidP="00033F11">
            <w:pPr>
              <w:rPr>
                <w:color w:val="0070C0"/>
              </w:rPr>
            </w:pPr>
            <w:r>
              <w:rPr>
                <w:color w:val="0070C0"/>
              </w:rPr>
              <w:t>(GR1+GR2) (online)</w:t>
            </w:r>
          </w:p>
        </w:tc>
        <w:tc>
          <w:tcPr>
            <w:tcW w:w="2330" w:type="dxa"/>
          </w:tcPr>
          <w:p w:rsidR="00C93D8B" w:rsidRDefault="00C93D8B" w:rsidP="00C93D8B">
            <w:pPr>
              <w:spacing w:after="0" w:line="240" w:lineRule="auto"/>
              <w:rPr>
                <w:color w:val="0070C0"/>
              </w:rPr>
            </w:pPr>
            <w:r>
              <w:rPr>
                <w:color w:val="0070C0"/>
              </w:rPr>
              <w:t>Filozofia (30h)</w:t>
            </w:r>
          </w:p>
          <w:p w:rsidR="00C93D8B" w:rsidRDefault="00C93D8B" w:rsidP="00C93D8B">
            <w:pPr>
              <w:rPr>
                <w:color w:val="0070C0"/>
              </w:rPr>
            </w:pPr>
            <w:r>
              <w:rPr>
                <w:color w:val="0070C0"/>
              </w:rPr>
              <w:t>Dr S. Sikora (GR1+GR2) (online)</w:t>
            </w:r>
          </w:p>
          <w:p w:rsidR="000C0074" w:rsidRPr="00FE3823" w:rsidRDefault="000C0074" w:rsidP="009D1CEA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28" w:type="dxa"/>
          </w:tcPr>
          <w:p w:rsidR="00C93D8B" w:rsidRPr="000C0074" w:rsidRDefault="00C93D8B" w:rsidP="00C93D8B">
            <w:pPr>
              <w:spacing w:after="0" w:line="0" w:lineRule="atLeast"/>
              <w:rPr>
                <w:color w:val="7030A0"/>
              </w:rPr>
            </w:pPr>
            <w:r w:rsidRPr="000C0074">
              <w:rPr>
                <w:color w:val="7030A0"/>
              </w:rPr>
              <w:t>PNJK GR 2</w:t>
            </w:r>
            <w:r>
              <w:rPr>
                <w:color w:val="7030A0"/>
              </w:rPr>
              <w:t xml:space="preserve"> (30h) P4</w:t>
            </w:r>
          </w:p>
          <w:p w:rsidR="00C93D8B" w:rsidRDefault="00C93D8B" w:rsidP="00C93D8B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Pr="00BD5A15">
              <w:rPr>
                <w:color w:val="000000" w:themeColor="text1"/>
              </w:rPr>
              <w:t>r P. Kida</w:t>
            </w:r>
          </w:p>
          <w:p w:rsidR="000C0074" w:rsidRPr="00FE3823" w:rsidRDefault="000C0074" w:rsidP="009D1CEA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35" w:type="dxa"/>
          </w:tcPr>
          <w:p w:rsidR="00C93D8B" w:rsidRPr="000C0074" w:rsidRDefault="00C93D8B" w:rsidP="00C93D8B">
            <w:pPr>
              <w:spacing w:after="0" w:line="0" w:lineRule="atLeast"/>
              <w:rPr>
                <w:color w:val="00B050"/>
              </w:rPr>
            </w:pPr>
            <w:r w:rsidRPr="000C0074">
              <w:rPr>
                <w:color w:val="00B050"/>
              </w:rPr>
              <w:t>PNJK GR 1</w:t>
            </w:r>
            <w:r>
              <w:rPr>
                <w:color w:val="00B050"/>
              </w:rPr>
              <w:t xml:space="preserve"> (30h) P4</w:t>
            </w:r>
          </w:p>
          <w:p w:rsidR="00C93D8B" w:rsidRDefault="00C93D8B" w:rsidP="00C93D8B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Pr="00BD5A15">
              <w:rPr>
                <w:color w:val="000000" w:themeColor="text1"/>
              </w:rPr>
              <w:t>r Paweł Kida</w:t>
            </w:r>
          </w:p>
          <w:p w:rsidR="000C0074" w:rsidRPr="00FE3823" w:rsidRDefault="000C0074" w:rsidP="009D1CEA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30" w:type="dxa"/>
          </w:tcPr>
          <w:p w:rsidR="000C0074" w:rsidRDefault="000C0074" w:rsidP="009D1CEA">
            <w:pPr>
              <w:spacing w:after="0" w:line="240" w:lineRule="auto"/>
              <w:rPr>
                <w:color w:val="0070C0"/>
              </w:rPr>
            </w:pPr>
          </w:p>
        </w:tc>
      </w:tr>
    </w:tbl>
    <w:p w:rsidR="00D72FEF" w:rsidRPr="006606EC" w:rsidRDefault="00D375B4" w:rsidP="00033BA0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NJK- Pr</w:t>
      </w:r>
      <w:r w:rsidR="000C0074" w:rsidRPr="006606EC">
        <w:rPr>
          <w:color w:val="000000" w:themeColor="text1"/>
        </w:rPr>
        <w:t>aktyczna Nauka J. Koreańskiego</w:t>
      </w:r>
    </w:p>
    <w:p w:rsidR="000C0074" w:rsidRPr="006606EC" w:rsidRDefault="000C0074" w:rsidP="00033BA0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 xml:space="preserve">P1 – Konwersacje + </w:t>
      </w:r>
      <w:r w:rsidR="006606EC" w:rsidRPr="006606EC">
        <w:rPr>
          <w:color w:val="000000" w:themeColor="text1"/>
        </w:rPr>
        <w:t>Gramatyka</w:t>
      </w:r>
    </w:p>
    <w:p w:rsidR="001840FB" w:rsidRPr="006606EC" w:rsidRDefault="000C0074" w:rsidP="00033BA0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2</w:t>
      </w:r>
      <w:r w:rsidR="006606EC" w:rsidRPr="006606EC">
        <w:rPr>
          <w:color w:val="000000" w:themeColor="text1"/>
        </w:rPr>
        <w:t xml:space="preserve"> – Konwersacje + Gramatyka</w:t>
      </w:r>
    </w:p>
    <w:p w:rsidR="001840FB" w:rsidRPr="006606EC" w:rsidRDefault="000C0074" w:rsidP="00033BA0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3</w:t>
      </w:r>
      <w:r w:rsidR="006606EC" w:rsidRPr="006606EC">
        <w:rPr>
          <w:color w:val="000000" w:themeColor="text1"/>
        </w:rPr>
        <w:t xml:space="preserve"> – Słuchanie + Czytanie + Pisanie</w:t>
      </w:r>
    </w:p>
    <w:p w:rsidR="001840FB" w:rsidRPr="006606EC" w:rsidRDefault="000C0074" w:rsidP="00033BA0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4</w:t>
      </w:r>
      <w:r w:rsidR="006606EC" w:rsidRPr="006606EC">
        <w:rPr>
          <w:color w:val="000000" w:themeColor="text1"/>
        </w:rPr>
        <w:t xml:space="preserve"> – Wymowa + Kultura </w:t>
      </w:r>
    </w:p>
    <w:p w:rsidR="001840FB" w:rsidRPr="00C758ED" w:rsidRDefault="00C758ED" w:rsidP="00033BA0">
      <w:pPr>
        <w:spacing w:before="120" w:after="120" w:line="240" w:lineRule="auto"/>
        <w:rPr>
          <w:color w:val="FF0000"/>
        </w:rPr>
      </w:pPr>
      <w:r w:rsidRPr="00C758ED">
        <w:rPr>
          <w:color w:val="FF0000"/>
        </w:rPr>
        <w:t xml:space="preserve">UWAGA: </w:t>
      </w:r>
      <w:r w:rsidR="00C6754F">
        <w:rPr>
          <w:color w:val="FF0000"/>
        </w:rPr>
        <w:t>Zajęcia rozpoczynają się od 11</w:t>
      </w:r>
      <w:r>
        <w:rPr>
          <w:color w:val="FF0000"/>
        </w:rPr>
        <w:t>.X.2020 r. (Od poniedziałku)</w:t>
      </w:r>
    </w:p>
    <w:p w:rsidR="001840FB" w:rsidRDefault="001840FB" w:rsidP="00033BA0">
      <w:pPr>
        <w:spacing w:before="120" w:after="120" w:line="240" w:lineRule="auto"/>
        <w:rPr>
          <w:color w:val="4F6228" w:themeColor="accent3" w:themeShade="80"/>
        </w:rPr>
      </w:pPr>
    </w:p>
    <w:p w:rsidR="0095559E" w:rsidRDefault="0095559E" w:rsidP="001840FB">
      <w:pPr>
        <w:jc w:val="center"/>
        <w:rPr>
          <w:color w:val="005024"/>
          <w:sz w:val="24"/>
          <w:szCs w:val="24"/>
        </w:rPr>
      </w:pPr>
    </w:p>
    <w:p w:rsidR="001840FB" w:rsidRPr="006F28CF" w:rsidRDefault="001840FB" w:rsidP="00CC18D3">
      <w:pPr>
        <w:spacing w:after="0" w:line="0" w:lineRule="atLeast"/>
        <w:jc w:val="center"/>
        <w:rPr>
          <w:color w:val="005024"/>
          <w:sz w:val="24"/>
          <w:szCs w:val="24"/>
        </w:rPr>
      </w:pPr>
      <w:r w:rsidRPr="006F28CF">
        <w:rPr>
          <w:color w:val="005024"/>
          <w:sz w:val="24"/>
          <w:szCs w:val="24"/>
        </w:rPr>
        <w:t xml:space="preserve">Filologia Koreańska  </w:t>
      </w:r>
    </w:p>
    <w:p w:rsidR="001840FB" w:rsidRPr="006F28CF" w:rsidRDefault="001840FB" w:rsidP="00CC18D3">
      <w:pPr>
        <w:spacing w:after="0" w:line="0" w:lineRule="atLeast"/>
        <w:jc w:val="center"/>
        <w:rPr>
          <w:sz w:val="24"/>
          <w:szCs w:val="24"/>
        </w:rPr>
      </w:pPr>
      <w:r w:rsidRPr="006F28CF">
        <w:rPr>
          <w:sz w:val="24"/>
          <w:szCs w:val="24"/>
        </w:rPr>
        <w:t>Studia  niestacjonarne  wieczorowe pierwszego stopnia</w:t>
      </w:r>
    </w:p>
    <w:p w:rsidR="001840FB" w:rsidRPr="006F28CF" w:rsidRDefault="001840FB" w:rsidP="00CC18D3">
      <w:pPr>
        <w:spacing w:after="0" w:line="0" w:lineRule="atLeast"/>
        <w:jc w:val="center"/>
        <w:rPr>
          <w:color w:val="0070C0"/>
          <w:sz w:val="24"/>
          <w:szCs w:val="24"/>
        </w:rPr>
      </w:pPr>
      <w:r w:rsidRPr="006F28CF">
        <w:rPr>
          <w:color w:val="0070C0"/>
          <w:sz w:val="24"/>
          <w:szCs w:val="24"/>
        </w:rPr>
        <w:t xml:space="preserve">Godzinowy rozkład zajęć </w:t>
      </w:r>
      <w:r>
        <w:rPr>
          <w:color w:val="0070C0"/>
          <w:sz w:val="24"/>
          <w:szCs w:val="24"/>
        </w:rPr>
        <w:t>I</w:t>
      </w:r>
      <w:r w:rsidRPr="006F28CF">
        <w:rPr>
          <w:color w:val="0070C0"/>
          <w:sz w:val="24"/>
          <w:szCs w:val="24"/>
        </w:rPr>
        <w:t>I</w:t>
      </w:r>
      <w:r>
        <w:rPr>
          <w:color w:val="0070C0"/>
          <w:sz w:val="24"/>
          <w:szCs w:val="24"/>
        </w:rPr>
        <w:t xml:space="preserve"> rok Sem. I (Rok A</w:t>
      </w:r>
      <w:r w:rsidR="00367F33">
        <w:rPr>
          <w:color w:val="0070C0"/>
          <w:sz w:val="24"/>
          <w:szCs w:val="24"/>
        </w:rPr>
        <w:t>kadem</w:t>
      </w:r>
      <w:r w:rsidR="00197D7F">
        <w:rPr>
          <w:color w:val="0070C0"/>
          <w:sz w:val="24"/>
          <w:szCs w:val="24"/>
        </w:rPr>
        <w:t>icki:</w:t>
      </w:r>
      <w:r w:rsidR="00C648DF">
        <w:rPr>
          <w:color w:val="0070C0"/>
          <w:sz w:val="24"/>
          <w:szCs w:val="24"/>
        </w:rPr>
        <w:t xml:space="preserve"> 2021</w:t>
      </w:r>
      <w:r w:rsidR="00197D7F">
        <w:rPr>
          <w:color w:val="0070C0"/>
          <w:sz w:val="24"/>
          <w:szCs w:val="24"/>
        </w:rPr>
        <w:t xml:space="preserve"> </w:t>
      </w:r>
      <w:r w:rsidR="00C648DF">
        <w:rPr>
          <w:color w:val="0070C0"/>
          <w:sz w:val="24"/>
          <w:szCs w:val="24"/>
        </w:rPr>
        <w:t>- 2022</w:t>
      </w:r>
      <w:r w:rsidRPr="006F28CF">
        <w:rPr>
          <w:color w:val="0070C0"/>
          <w:sz w:val="24"/>
          <w:szCs w:val="24"/>
        </w:rPr>
        <w:t>)</w:t>
      </w:r>
    </w:p>
    <w:p w:rsidR="001840FB" w:rsidRDefault="001840FB" w:rsidP="00033BA0">
      <w:pPr>
        <w:spacing w:before="120" w:after="120" w:line="240" w:lineRule="auto"/>
        <w:rPr>
          <w:color w:val="4F6228" w:themeColor="accent3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2"/>
        <w:gridCol w:w="2339"/>
        <w:gridCol w:w="2330"/>
        <w:gridCol w:w="2328"/>
        <w:gridCol w:w="2335"/>
        <w:gridCol w:w="2330"/>
      </w:tblGrid>
      <w:tr w:rsidR="00033BA0" w:rsidTr="006606EC">
        <w:tc>
          <w:tcPr>
            <w:tcW w:w="2332" w:type="dxa"/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Godziny</w:t>
            </w:r>
          </w:p>
        </w:tc>
        <w:tc>
          <w:tcPr>
            <w:tcW w:w="2339" w:type="dxa"/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Poniedziałek</w:t>
            </w:r>
          </w:p>
        </w:tc>
        <w:tc>
          <w:tcPr>
            <w:tcW w:w="2330" w:type="dxa"/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Wtorek</w:t>
            </w:r>
          </w:p>
        </w:tc>
        <w:tc>
          <w:tcPr>
            <w:tcW w:w="2328" w:type="dxa"/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Środa</w:t>
            </w:r>
          </w:p>
        </w:tc>
        <w:tc>
          <w:tcPr>
            <w:tcW w:w="2335" w:type="dxa"/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Czwartek</w:t>
            </w:r>
          </w:p>
        </w:tc>
        <w:tc>
          <w:tcPr>
            <w:tcW w:w="2330" w:type="dxa"/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>
              <w:rPr>
                <w:color w:val="0070C0"/>
              </w:rPr>
              <w:t>Pią</w:t>
            </w:r>
            <w:r w:rsidRPr="00FE3823">
              <w:rPr>
                <w:color w:val="0070C0"/>
              </w:rPr>
              <w:t>tek</w:t>
            </w:r>
          </w:p>
        </w:tc>
      </w:tr>
      <w:tr w:rsidR="00C6754F" w:rsidTr="00C6754F">
        <w:trPr>
          <w:trHeight w:val="348"/>
        </w:trPr>
        <w:tc>
          <w:tcPr>
            <w:tcW w:w="2332" w:type="dxa"/>
            <w:vMerge w:val="restart"/>
          </w:tcPr>
          <w:p w:rsidR="00C6754F" w:rsidRPr="00FE3823" w:rsidRDefault="00C6754F" w:rsidP="003F7C8A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>15.00  – 16.30</w:t>
            </w:r>
          </w:p>
        </w:tc>
        <w:tc>
          <w:tcPr>
            <w:tcW w:w="2339" w:type="dxa"/>
            <w:vMerge w:val="restart"/>
          </w:tcPr>
          <w:p w:rsidR="00C6754F" w:rsidRPr="00FE3823" w:rsidRDefault="00C6754F" w:rsidP="007B4929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30" w:type="dxa"/>
          </w:tcPr>
          <w:p w:rsidR="00C6754F" w:rsidRPr="000C0074" w:rsidRDefault="00C6754F" w:rsidP="00033F11">
            <w:pPr>
              <w:spacing w:after="0" w:line="0" w:lineRule="atLeast"/>
              <w:rPr>
                <w:color w:val="7030A0"/>
              </w:rPr>
            </w:pPr>
            <w:r w:rsidRPr="000C0074">
              <w:rPr>
                <w:color w:val="7030A0"/>
              </w:rPr>
              <w:t xml:space="preserve">PNJK GR 2 </w:t>
            </w:r>
            <w:r>
              <w:rPr>
                <w:color w:val="7030A0"/>
              </w:rPr>
              <w:t>(30h) P3</w:t>
            </w:r>
          </w:p>
          <w:p w:rsidR="00C6754F" w:rsidRPr="00033F11" w:rsidRDefault="00C6754F" w:rsidP="00033F11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G. Kim</w:t>
            </w:r>
            <w:r>
              <w:rPr>
                <w:color w:val="000000" w:themeColor="text1"/>
              </w:rPr>
              <w:t xml:space="preserve"> (online)</w:t>
            </w:r>
          </w:p>
        </w:tc>
        <w:tc>
          <w:tcPr>
            <w:tcW w:w="2328" w:type="dxa"/>
            <w:vMerge w:val="restart"/>
          </w:tcPr>
          <w:p w:rsidR="00C6754F" w:rsidRDefault="00C6754F" w:rsidP="00780833">
            <w:pPr>
              <w:spacing w:after="0" w:line="0" w:lineRule="atLeast"/>
              <w:rPr>
                <w:color w:val="000000" w:themeColor="text1"/>
              </w:rPr>
            </w:pPr>
          </w:p>
          <w:p w:rsidR="00C6754F" w:rsidRPr="000C0074" w:rsidRDefault="00C6754F" w:rsidP="00426F73">
            <w:pPr>
              <w:spacing w:after="0" w:line="0" w:lineRule="atLeast"/>
              <w:rPr>
                <w:color w:val="00B050"/>
              </w:rPr>
            </w:pPr>
            <w:r w:rsidRPr="000C0074">
              <w:rPr>
                <w:color w:val="00B050"/>
              </w:rPr>
              <w:t>PNJK GR 1</w:t>
            </w:r>
            <w:r>
              <w:rPr>
                <w:color w:val="00B050"/>
              </w:rPr>
              <w:t xml:space="preserve"> (30h) P4</w:t>
            </w:r>
          </w:p>
          <w:p w:rsidR="00C6754F" w:rsidRPr="00426F73" w:rsidRDefault="00C6754F" w:rsidP="00426F73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r P.</w:t>
            </w:r>
            <w:r w:rsidRPr="00BD5A15">
              <w:rPr>
                <w:color w:val="000000" w:themeColor="text1"/>
              </w:rPr>
              <w:t xml:space="preserve"> Kida</w:t>
            </w:r>
          </w:p>
        </w:tc>
        <w:tc>
          <w:tcPr>
            <w:tcW w:w="2335" w:type="dxa"/>
            <w:vMerge w:val="restart"/>
          </w:tcPr>
          <w:p w:rsidR="00C6754F" w:rsidRPr="0014791C" w:rsidRDefault="00C6754F" w:rsidP="00A30D43">
            <w:pPr>
              <w:spacing w:after="0" w:line="240" w:lineRule="auto"/>
              <w:rPr>
                <w:color w:val="7030A0"/>
              </w:rPr>
            </w:pPr>
            <w:r w:rsidRPr="0014791C">
              <w:rPr>
                <w:color w:val="7030A0"/>
              </w:rPr>
              <w:t>J. ANG. GR</w:t>
            </w:r>
            <w:r>
              <w:rPr>
                <w:color w:val="7030A0"/>
              </w:rPr>
              <w:t xml:space="preserve"> </w:t>
            </w:r>
            <w:r w:rsidRPr="0014791C">
              <w:rPr>
                <w:color w:val="7030A0"/>
              </w:rPr>
              <w:t>2</w:t>
            </w:r>
            <w:r>
              <w:rPr>
                <w:color w:val="7030A0"/>
              </w:rPr>
              <w:t xml:space="preserve"> (30h)</w:t>
            </w:r>
          </w:p>
          <w:p w:rsidR="00C6754F" w:rsidRPr="00FE3823" w:rsidRDefault="00C6754F" w:rsidP="00A30D43">
            <w:pPr>
              <w:spacing w:after="0" w:line="240" w:lineRule="auto"/>
              <w:rPr>
                <w:color w:val="0070C0"/>
              </w:rPr>
            </w:pPr>
            <w:r>
              <w:rPr>
                <w:color w:val="000000" w:themeColor="text1"/>
              </w:rPr>
              <w:t>dr D. Dzienisiewicz</w:t>
            </w:r>
          </w:p>
        </w:tc>
        <w:tc>
          <w:tcPr>
            <w:tcW w:w="2330" w:type="dxa"/>
            <w:vMerge w:val="restart"/>
          </w:tcPr>
          <w:p w:rsidR="00C6754F" w:rsidRDefault="00C6754F" w:rsidP="007B4929">
            <w:pPr>
              <w:spacing w:after="0" w:line="240" w:lineRule="auto"/>
              <w:rPr>
                <w:color w:val="0070C0"/>
              </w:rPr>
            </w:pPr>
          </w:p>
        </w:tc>
      </w:tr>
      <w:tr w:rsidR="00C6754F" w:rsidTr="006972B2">
        <w:trPr>
          <w:trHeight w:val="348"/>
        </w:trPr>
        <w:tc>
          <w:tcPr>
            <w:tcW w:w="2332" w:type="dxa"/>
            <w:vMerge/>
          </w:tcPr>
          <w:p w:rsidR="00C6754F" w:rsidRPr="00FE3823" w:rsidRDefault="00C6754F" w:rsidP="003F7C8A">
            <w:pPr>
              <w:jc w:val="center"/>
              <w:rPr>
                <w:color w:val="0070C0"/>
              </w:rPr>
            </w:pPr>
          </w:p>
        </w:tc>
        <w:tc>
          <w:tcPr>
            <w:tcW w:w="2339" w:type="dxa"/>
            <w:vMerge/>
          </w:tcPr>
          <w:p w:rsidR="00C6754F" w:rsidRPr="00FE3823" w:rsidRDefault="00C6754F" w:rsidP="007B4929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30" w:type="dxa"/>
          </w:tcPr>
          <w:p w:rsidR="00C6754F" w:rsidRPr="0014791C" w:rsidRDefault="00C6754F" w:rsidP="00C6754F">
            <w:pPr>
              <w:spacing w:after="0" w:line="0" w:lineRule="atLeast"/>
              <w:rPr>
                <w:color w:val="00B050"/>
              </w:rPr>
            </w:pPr>
            <w:r w:rsidRPr="0014791C">
              <w:rPr>
                <w:color w:val="00B050"/>
              </w:rPr>
              <w:t xml:space="preserve">PNJK GR 1 </w:t>
            </w:r>
            <w:r>
              <w:rPr>
                <w:color w:val="00B050"/>
              </w:rPr>
              <w:t>(30h) P2</w:t>
            </w:r>
          </w:p>
          <w:p w:rsidR="00C6754F" w:rsidRDefault="00C6754F" w:rsidP="00C6754F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A. Stanik</w:t>
            </w:r>
            <w:r>
              <w:rPr>
                <w:color w:val="000000" w:themeColor="text1"/>
              </w:rPr>
              <w:t xml:space="preserve"> (online)</w:t>
            </w:r>
          </w:p>
          <w:p w:rsidR="00C6754F" w:rsidRPr="000C0074" w:rsidRDefault="00C6754F" w:rsidP="00033F11">
            <w:pPr>
              <w:spacing w:after="0" w:line="0" w:lineRule="atLeast"/>
              <w:rPr>
                <w:color w:val="7030A0"/>
              </w:rPr>
            </w:pPr>
          </w:p>
        </w:tc>
        <w:tc>
          <w:tcPr>
            <w:tcW w:w="2328" w:type="dxa"/>
            <w:vMerge/>
          </w:tcPr>
          <w:p w:rsidR="00C6754F" w:rsidRDefault="00C6754F" w:rsidP="00780833">
            <w:pPr>
              <w:spacing w:after="0" w:line="0" w:lineRule="atLeast"/>
              <w:rPr>
                <w:color w:val="000000" w:themeColor="text1"/>
              </w:rPr>
            </w:pPr>
          </w:p>
        </w:tc>
        <w:tc>
          <w:tcPr>
            <w:tcW w:w="2335" w:type="dxa"/>
            <w:vMerge/>
          </w:tcPr>
          <w:p w:rsidR="00C6754F" w:rsidRPr="0014791C" w:rsidRDefault="00C6754F" w:rsidP="00A30D43">
            <w:pPr>
              <w:spacing w:after="0" w:line="240" w:lineRule="auto"/>
              <w:rPr>
                <w:color w:val="7030A0"/>
              </w:rPr>
            </w:pPr>
          </w:p>
        </w:tc>
        <w:tc>
          <w:tcPr>
            <w:tcW w:w="2330" w:type="dxa"/>
            <w:vMerge/>
          </w:tcPr>
          <w:p w:rsidR="00C6754F" w:rsidRDefault="00C6754F" w:rsidP="007B4929">
            <w:pPr>
              <w:spacing w:after="0" w:line="240" w:lineRule="auto"/>
              <w:rPr>
                <w:color w:val="0070C0"/>
              </w:rPr>
            </w:pPr>
          </w:p>
        </w:tc>
      </w:tr>
      <w:tr w:rsidR="00426F73" w:rsidTr="005D49C9">
        <w:trPr>
          <w:trHeight w:val="342"/>
        </w:trPr>
        <w:tc>
          <w:tcPr>
            <w:tcW w:w="2332" w:type="dxa"/>
            <w:vMerge w:val="restart"/>
          </w:tcPr>
          <w:p w:rsidR="00426F73" w:rsidRPr="00FE3823" w:rsidRDefault="00426F73" w:rsidP="003F7C8A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 xml:space="preserve">16.45 </w:t>
            </w:r>
            <w:r w:rsidRPr="00FE3823">
              <w:rPr>
                <w:color w:val="0070C0"/>
              </w:rPr>
              <w:softHyphen/>
              <w:t xml:space="preserve"> – 18.15</w:t>
            </w:r>
          </w:p>
        </w:tc>
        <w:tc>
          <w:tcPr>
            <w:tcW w:w="2339" w:type="dxa"/>
            <w:vMerge w:val="restart"/>
          </w:tcPr>
          <w:p w:rsidR="00426F73" w:rsidRPr="00FE3823" w:rsidRDefault="00426F73" w:rsidP="007B4929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30" w:type="dxa"/>
          </w:tcPr>
          <w:p w:rsidR="00426F73" w:rsidRPr="000C0074" w:rsidRDefault="00426F73" w:rsidP="00033F11">
            <w:pPr>
              <w:spacing w:after="0" w:line="0" w:lineRule="atLeast"/>
              <w:rPr>
                <w:color w:val="00B050"/>
              </w:rPr>
            </w:pPr>
            <w:r w:rsidRPr="000C0074">
              <w:rPr>
                <w:color w:val="00B050"/>
              </w:rPr>
              <w:t xml:space="preserve">PNJK GR 1 </w:t>
            </w:r>
            <w:r>
              <w:rPr>
                <w:color w:val="00B050"/>
              </w:rPr>
              <w:t>(30h) P3</w:t>
            </w:r>
          </w:p>
          <w:p w:rsidR="00426F73" w:rsidRDefault="00426F73" w:rsidP="00033F11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G. Kim</w:t>
            </w:r>
            <w:r>
              <w:rPr>
                <w:color w:val="000000" w:themeColor="text1"/>
              </w:rPr>
              <w:t xml:space="preserve"> (online) </w:t>
            </w:r>
          </w:p>
          <w:p w:rsidR="00426F73" w:rsidRPr="00FE3823" w:rsidRDefault="00426F73" w:rsidP="007B4929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28" w:type="dxa"/>
          </w:tcPr>
          <w:p w:rsidR="00426F73" w:rsidRPr="00FE3823" w:rsidRDefault="00426F73" w:rsidP="00C6754F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5" w:type="dxa"/>
          </w:tcPr>
          <w:p w:rsidR="00426F73" w:rsidRPr="0014791C" w:rsidRDefault="00426F73" w:rsidP="00426F73">
            <w:pPr>
              <w:spacing w:after="0" w:line="240" w:lineRule="auto"/>
              <w:rPr>
                <w:color w:val="00B050"/>
              </w:rPr>
            </w:pPr>
            <w:r w:rsidRPr="0014791C">
              <w:rPr>
                <w:color w:val="00B050"/>
              </w:rPr>
              <w:t>PNJK GR</w:t>
            </w:r>
            <w:r>
              <w:rPr>
                <w:color w:val="00B050"/>
              </w:rPr>
              <w:t xml:space="preserve"> </w:t>
            </w:r>
            <w:r w:rsidRPr="0014791C">
              <w:rPr>
                <w:color w:val="00B050"/>
              </w:rPr>
              <w:t xml:space="preserve">1 </w:t>
            </w:r>
            <w:r>
              <w:rPr>
                <w:color w:val="00B050"/>
              </w:rPr>
              <w:t>(30h) P1</w:t>
            </w:r>
          </w:p>
          <w:p w:rsidR="00426F73" w:rsidRPr="00BD5A15" w:rsidRDefault="00426F73" w:rsidP="00426F73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M. Fryska-Son</w:t>
            </w:r>
          </w:p>
          <w:p w:rsidR="00426F73" w:rsidRPr="00FE3823" w:rsidRDefault="00426F73" w:rsidP="007B4929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30" w:type="dxa"/>
            <w:vMerge w:val="restart"/>
          </w:tcPr>
          <w:p w:rsidR="00426F73" w:rsidRDefault="00426F73" w:rsidP="007B4929">
            <w:pPr>
              <w:spacing w:after="0" w:line="240" w:lineRule="auto"/>
              <w:rPr>
                <w:color w:val="0070C0"/>
              </w:rPr>
            </w:pPr>
          </w:p>
        </w:tc>
      </w:tr>
      <w:tr w:rsidR="00426F73" w:rsidTr="00C648DF">
        <w:trPr>
          <w:trHeight w:val="342"/>
        </w:trPr>
        <w:tc>
          <w:tcPr>
            <w:tcW w:w="2332" w:type="dxa"/>
            <w:vMerge/>
          </w:tcPr>
          <w:p w:rsidR="00426F73" w:rsidRPr="00FE3823" w:rsidRDefault="00426F73" w:rsidP="003F7C8A">
            <w:pPr>
              <w:jc w:val="center"/>
              <w:rPr>
                <w:color w:val="0070C0"/>
              </w:rPr>
            </w:pPr>
          </w:p>
        </w:tc>
        <w:tc>
          <w:tcPr>
            <w:tcW w:w="2339" w:type="dxa"/>
            <w:vMerge/>
          </w:tcPr>
          <w:p w:rsidR="00426F73" w:rsidRPr="00FE3823" w:rsidRDefault="00426F73" w:rsidP="007B4929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30" w:type="dxa"/>
            <w:tcBorders>
              <w:bottom w:val="single" w:sz="4" w:space="0" w:color="auto"/>
            </w:tcBorders>
          </w:tcPr>
          <w:p w:rsidR="00C6754F" w:rsidRPr="00A7625D" w:rsidRDefault="00C6754F" w:rsidP="00C6754F">
            <w:pPr>
              <w:spacing w:after="0" w:line="0" w:lineRule="atLeast"/>
              <w:rPr>
                <w:color w:val="000000" w:themeColor="text1"/>
              </w:rPr>
            </w:pPr>
            <w:r w:rsidRPr="0014791C">
              <w:rPr>
                <w:color w:val="7030A0"/>
              </w:rPr>
              <w:t>PNJK GR 2</w:t>
            </w:r>
            <w:r>
              <w:rPr>
                <w:color w:val="7030A0"/>
              </w:rPr>
              <w:t xml:space="preserve"> (30h) P2</w:t>
            </w:r>
          </w:p>
          <w:p w:rsidR="00C6754F" w:rsidRDefault="00C6754F" w:rsidP="00C6754F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A. Stanik</w:t>
            </w:r>
            <w:r w:rsidR="00AE45DE">
              <w:rPr>
                <w:color w:val="000000" w:themeColor="text1"/>
              </w:rPr>
              <w:t xml:space="preserve"> (online)</w:t>
            </w:r>
          </w:p>
          <w:p w:rsidR="00426F73" w:rsidRPr="000C0074" w:rsidRDefault="00426F73" w:rsidP="00033F11">
            <w:pPr>
              <w:spacing w:after="0" w:line="0" w:lineRule="atLeast"/>
              <w:rPr>
                <w:color w:val="00B050"/>
              </w:rPr>
            </w:pPr>
          </w:p>
        </w:tc>
        <w:tc>
          <w:tcPr>
            <w:tcW w:w="2328" w:type="dxa"/>
          </w:tcPr>
          <w:p w:rsidR="00426F73" w:rsidRPr="0014791C" w:rsidRDefault="00426F73" w:rsidP="00426F73">
            <w:pPr>
              <w:spacing w:after="0" w:line="240" w:lineRule="auto"/>
              <w:rPr>
                <w:color w:val="7030A0"/>
              </w:rPr>
            </w:pPr>
            <w:r w:rsidRPr="0014791C">
              <w:rPr>
                <w:color w:val="7030A0"/>
              </w:rPr>
              <w:t>J. ANG. GR</w:t>
            </w:r>
            <w:r>
              <w:rPr>
                <w:color w:val="7030A0"/>
              </w:rPr>
              <w:t xml:space="preserve"> </w:t>
            </w:r>
            <w:r w:rsidRPr="0014791C">
              <w:rPr>
                <w:color w:val="7030A0"/>
              </w:rPr>
              <w:t>2</w:t>
            </w:r>
            <w:r>
              <w:rPr>
                <w:color w:val="7030A0"/>
              </w:rPr>
              <w:t xml:space="preserve"> (30h)</w:t>
            </w:r>
          </w:p>
          <w:p w:rsidR="00426F73" w:rsidRPr="00426F73" w:rsidRDefault="00426F73" w:rsidP="00426F73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r D. Dzienisiewicz </w:t>
            </w:r>
          </w:p>
        </w:tc>
        <w:tc>
          <w:tcPr>
            <w:tcW w:w="2335" w:type="dxa"/>
          </w:tcPr>
          <w:p w:rsidR="00426F73" w:rsidRPr="000C0074" w:rsidRDefault="00426F73" w:rsidP="00426F73">
            <w:pPr>
              <w:spacing w:after="0" w:line="0" w:lineRule="atLeast"/>
              <w:rPr>
                <w:color w:val="7030A0"/>
              </w:rPr>
            </w:pPr>
            <w:r w:rsidRPr="000C0074">
              <w:rPr>
                <w:color w:val="7030A0"/>
              </w:rPr>
              <w:t>PNJK GR 2</w:t>
            </w:r>
            <w:r>
              <w:rPr>
                <w:color w:val="7030A0"/>
              </w:rPr>
              <w:t xml:space="preserve"> (30h) P4</w:t>
            </w:r>
          </w:p>
          <w:p w:rsidR="00426F73" w:rsidRDefault="00426F73" w:rsidP="00426F73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Pr="00BD5A15">
              <w:rPr>
                <w:color w:val="000000" w:themeColor="text1"/>
              </w:rPr>
              <w:t>r P. Kida</w:t>
            </w:r>
          </w:p>
          <w:p w:rsidR="00426F73" w:rsidRPr="00FE3823" w:rsidRDefault="00426F73" w:rsidP="007B4929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30" w:type="dxa"/>
            <w:vMerge/>
          </w:tcPr>
          <w:p w:rsidR="00426F73" w:rsidRDefault="00426F73" w:rsidP="007B4929">
            <w:pPr>
              <w:spacing w:after="0" w:line="240" w:lineRule="auto"/>
              <w:rPr>
                <w:color w:val="0070C0"/>
              </w:rPr>
            </w:pPr>
          </w:p>
        </w:tc>
      </w:tr>
      <w:tr w:rsidR="003408CA" w:rsidTr="003408CA">
        <w:trPr>
          <w:trHeight w:val="462"/>
        </w:trPr>
        <w:tc>
          <w:tcPr>
            <w:tcW w:w="2332" w:type="dxa"/>
            <w:vMerge w:val="restart"/>
          </w:tcPr>
          <w:p w:rsidR="003408CA" w:rsidRPr="00FE3823" w:rsidRDefault="003408CA" w:rsidP="003F7C8A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>18.30 – 20.00</w:t>
            </w:r>
          </w:p>
        </w:tc>
        <w:tc>
          <w:tcPr>
            <w:tcW w:w="2339" w:type="dxa"/>
            <w:vMerge w:val="restart"/>
          </w:tcPr>
          <w:p w:rsidR="003408CA" w:rsidRDefault="003408CA" w:rsidP="00581C32">
            <w:pPr>
              <w:spacing w:after="0" w:line="0" w:lineRule="atLeast"/>
            </w:pPr>
            <w:r>
              <w:t>Gram. Opisowa (30h)</w:t>
            </w:r>
          </w:p>
          <w:p w:rsidR="003408CA" w:rsidRDefault="003408CA" w:rsidP="00581C32">
            <w:pPr>
              <w:spacing w:after="0" w:line="0" w:lineRule="atLeast"/>
            </w:pPr>
            <w:r>
              <w:t xml:space="preserve">Dr Paweł Kida </w:t>
            </w:r>
          </w:p>
          <w:p w:rsidR="003408CA" w:rsidRDefault="003408CA" w:rsidP="00581C32">
            <w:pPr>
              <w:spacing w:after="0" w:line="0" w:lineRule="atLeast"/>
            </w:pPr>
            <w:r>
              <w:t xml:space="preserve">Gr 1 + Gr 2 (online) </w:t>
            </w:r>
          </w:p>
          <w:p w:rsidR="003408CA" w:rsidRPr="00FE3823" w:rsidRDefault="003408CA" w:rsidP="007B4929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30" w:type="dxa"/>
            <w:vMerge w:val="restart"/>
            <w:tcBorders>
              <w:tr2bl w:val="nil"/>
            </w:tcBorders>
          </w:tcPr>
          <w:p w:rsidR="003408CA" w:rsidRDefault="003408CA" w:rsidP="00033F11">
            <w:pPr>
              <w:spacing w:after="0" w:line="0" w:lineRule="atLeast"/>
            </w:pPr>
            <w:r>
              <w:t>Akwizycja języka (15h)</w:t>
            </w:r>
          </w:p>
          <w:p w:rsidR="003408CA" w:rsidRDefault="003408CA" w:rsidP="00033F11">
            <w:pPr>
              <w:spacing w:after="0" w:line="0" w:lineRule="atLeast"/>
            </w:pPr>
            <w:r>
              <w:t xml:space="preserve">Dr K. Juszczyk </w:t>
            </w:r>
          </w:p>
          <w:p w:rsidR="003408CA" w:rsidRDefault="003408CA" w:rsidP="00033F11">
            <w:pPr>
              <w:spacing w:after="0" w:line="0" w:lineRule="atLeast"/>
            </w:pPr>
            <w:r>
              <w:t>Gr1+ Gr 2 (online)</w:t>
            </w:r>
          </w:p>
          <w:p w:rsidR="003408CA" w:rsidRPr="00FE3823" w:rsidRDefault="003408CA" w:rsidP="007B4929">
            <w:pPr>
              <w:spacing w:after="0" w:line="240" w:lineRule="auto"/>
              <w:rPr>
                <w:color w:val="0070C0"/>
              </w:rPr>
            </w:pPr>
            <w:bookmarkStart w:id="0" w:name="_GoBack"/>
            <w:bookmarkEnd w:id="0"/>
          </w:p>
        </w:tc>
        <w:tc>
          <w:tcPr>
            <w:tcW w:w="2328" w:type="dxa"/>
          </w:tcPr>
          <w:p w:rsidR="00426F73" w:rsidRDefault="00426F73" w:rsidP="00426F73">
            <w:pPr>
              <w:spacing w:after="0" w:line="240" w:lineRule="auto"/>
              <w:rPr>
                <w:color w:val="00B050"/>
              </w:rPr>
            </w:pPr>
            <w:r w:rsidRPr="0014791C">
              <w:rPr>
                <w:color w:val="00B050"/>
              </w:rPr>
              <w:t>J. ANG</w:t>
            </w:r>
            <w:r>
              <w:rPr>
                <w:color w:val="00B050"/>
              </w:rPr>
              <w:t>.</w:t>
            </w:r>
            <w:r w:rsidRPr="0014791C">
              <w:rPr>
                <w:color w:val="00B050"/>
              </w:rPr>
              <w:t xml:space="preserve"> GR 1 </w:t>
            </w:r>
            <w:r>
              <w:rPr>
                <w:color w:val="00B050"/>
              </w:rPr>
              <w:t>(30h)</w:t>
            </w:r>
          </w:p>
          <w:p w:rsidR="00426F73" w:rsidRDefault="00426F73" w:rsidP="00426F7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Pr="00BD5A15">
              <w:rPr>
                <w:color w:val="000000" w:themeColor="text1"/>
              </w:rPr>
              <w:t>r D. Dzienisiewicz</w:t>
            </w:r>
          </w:p>
          <w:p w:rsidR="003408CA" w:rsidRPr="00FE3823" w:rsidRDefault="003408CA" w:rsidP="00780833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5" w:type="dxa"/>
          </w:tcPr>
          <w:p w:rsidR="003408CA" w:rsidRPr="0014791C" w:rsidRDefault="003408CA" w:rsidP="003408CA">
            <w:pPr>
              <w:spacing w:after="0" w:line="240" w:lineRule="auto"/>
              <w:rPr>
                <w:color w:val="00B050"/>
              </w:rPr>
            </w:pPr>
            <w:r w:rsidRPr="0014791C">
              <w:rPr>
                <w:color w:val="00B050"/>
              </w:rPr>
              <w:t xml:space="preserve">J. ANG GR 1 </w:t>
            </w:r>
            <w:r>
              <w:rPr>
                <w:color w:val="00B050"/>
              </w:rPr>
              <w:t xml:space="preserve">(30h) </w:t>
            </w:r>
          </w:p>
          <w:p w:rsidR="003408CA" w:rsidRPr="00BD5A15" w:rsidRDefault="003408CA" w:rsidP="003408CA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Pr="00BD5A15">
              <w:rPr>
                <w:color w:val="000000" w:themeColor="text1"/>
              </w:rPr>
              <w:t xml:space="preserve">r D. Dzienisiewicz </w:t>
            </w:r>
          </w:p>
          <w:p w:rsidR="003408CA" w:rsidRPr="00FE3823" w:rsidRDefault="003408CA" w:rsidP="007B4929">
            <w:pPr>
              <w:spacing w:after="0" w:line="240" w:lineRule="auto"/>
              <w:rPr>
                <w:color w:val="0070C0"/>
              </w:rPr>
            </w:pPr>
          </w:p>
        </w:tc>
        <w:tc>
          <w:tcPr>
            <w:tcW w:w="2330" w:type="dxa"/>
            <w:vMerge w:val="restart"/>
          </w:tcPr>
          <w:p w:rsidR="003408CA" w:rsidRDefault="003408CA" w:rsidP="00B85F32">
            <w:pPr>
              <w:spacing w:after="0" w:line="240" w:lineRule="auto"/>
              <w:rPr>
                <w:color w:val="0070C0"/>
              </w:rPr>
            </w:pPr>
          </w:p>
        </w:tc>
      </w:tr>
      <w:tr w:rsidR="003408CA" w:rsidTr="00C648DF">
        <w:trPr>
          <w:trHeight w:val="462"/>
        </w:trPr>
        <w:tc>
          <w:tcPr>
            <w:tcW w:w="2332" w:type="dxa"/>
            <w:vMerge/>
            <w:tcBorders>
              <w:bottom w:val="single" w:sz="4" w:space="0" w:color="auto"/>
            </w:tcBorders>
          </w:tcPr>
          <w:p w:rsidR="003408CA" w:rsidRPr="00FE3823" w:rsidRDefault="003408CA" w:rsidP="003F7C8A">
            <w:pPr>
              <w:jc w:val="center"/>
              <w:rPr>
                <w:color w:val="0070C0"/>
              </w:rPr>
            </w:pPr>
          </w:p>
        </w:tc>
        <w:tc>
          <w:tcPr>
            <w:tcW w:w="2339" w:type="dxa"/>
            <w:vMerge/>
            <w:tcBorders>
              <w:bottom w:val="single" w:sz="4" w:space="0" w:color="auto"/>
            </w:tcBorders>
          </w:tcPr>
          <w:p w:rsidR="003408CA" w:rsidRDefault="003408CA" w:rsidP="00581C32">
            <w:pPr>
              <w:spacing w:after="0" w:line="0" w:lineRule="atLeast"/>
            </w:pPr>
          </w:p>
        </w:tc>
        <w:tc>
          <w:tcPr>
            <w:tcW w:w="2330" w:type="dxa"/>
            <w:vMerge/>
            <w:tcBorders>
              <w:bottom w:val="single" w:sz="4" w:space="0" w:color="auto"/>
              <w:tr2bl w:val="nil"/>
            </w:tcBorders>
          </w:tcPr>
          <w:p w:rsidR="003408CA" w:rsidRDefault="003408CA" w:rsidP="00033F11">
            <w:pPr>
              <w:spacing w:after="0" w:line="0" w:lineRule="atLeast"/>
            </w:pPr>
          </w:p>
        </w:tc>
        <w:tc>
          <w:tcPr>
            <w:tcW w:w="2328" w:type="dxa"/>
            <w:tcBorders>
              <w:bottom w:val="single" w:sz="4" w:space="0" w:color="auto"/>
            </w:tcBorders>
          </w:tcPr>
          <w:p w:rsidR="00426F73" w:rsidRPr="0014791C" w:rsidRDefault="00426F73" w:rsidP="00426F73">
            <w:pPr>
              <w:spacing w:after="0" w:line="240" w:lineRule="auto"/>
              <w:rPr>
                <w:color w:val="7030A0"/>
              </w:rPr>
            </w:pPr>
            <w:r w:rsidRPr="0014791C">
              <w:rPr>
                <w:color w:val="7030A0"/>
              </w:rPr>
              <w:t xml:space="preserve">PNJK GR 2 </w:t>
            </w:r>
            <w:r>
              <w:rPr>
                <w:color w:val="7030A0"/>
              </w:rPr>
              <w:t>(30h) P1</w:t>
            </w:r>
          </w:p>
          <w:p w:rsidR="00426F73" w:rsidRPr="00BD5A15" w:rsidRDefault="00426F73" w:rsidP="00426F73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M. Fryska-Son</w:t>
            </w:r>
          </w:p>
          <w:p w:rsidR="003408CA" w:rsidRPr="00FE3823" w:rsidRDefault="003408CA" w:rsidP="00780833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5" w:type="dxa"/>
            <w:tcBorders>
              <w:bottom w:val="single" w:sz="4" w:space="0" w:color="auto"/>
            </w:tcBorders>
          </w:tcPr>
          <w:p w:rsidR="003408CA" w:rsidRPr="0014791C" w:rsidRDefault="003408CA" w:rsidP="00C6754F">
            <w:pPr>
              <w:spacing w:after="0" w:line="0" w:lineRule="atLeast"/>
              <w:rPr>
                <w:color w:val="00B050"/>
              </w:rPr>
            </w:pPr>
          </w:p>
        </w:tc>
        <w:tc>
          <w:tcPr>
            <w:tcW w:w="2330" w:type="dxa"/>
            <w:vMerge/>
            <w:tcBorders>
              <w:bottom w:val="single" w:sz="4" w:space="0" w:color="auto"/>
            </w:tcBorders>
          </w:tcPr>
          <w:p w:rsidR="003408CA" w:rsidRDefault="003408CA" w:rsidP="00B85F32">
            <w:pPr>
              <w:spacing w:after="0" w:line="240" w:lineRule="auto"/>
              <w:rPr>
                <w:color w:val="0070C0"/>
              </w:rPr>
            </w:pPr>
          </w:p>
        </w:tc>
      </w:tr>
    </w:tbl>
    <w:p w:rsidR="006606EC" w:rsidRPr="006606EC" w:rsidRDefault="006606EC" w:rsidP="006606EC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NJK- Praktyczna Nauka J. Koreańskiego</w:t>
      </w:r>
    </w:p>
    <w:p w:rsidR="006606EC" w:rsidRPr="006606EC" w:rsidRDefault="006606EC" w:rsidP="006606EC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1 – Konwersacje + Gramatyka</w:t>
      </w:r>
      <w:r w:rsidR="00367F33">
        <w:rPr>
          <w:color w:val="000000" w:themeColor="text1"/>
        </w:rPr>
        <w:t>+ Słuchanie</w:t>
      </w:r>
    </w:p>
    <w:p w:rsidR="006606EC" w:rsidRPr="006606EC" w:rsidRDefault="006606EC" w:rsidP="006606EC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2 – Konwersacje + Gramatyka</w:t>
      </w:r>
      <w:r w:rsidR="00367F33">
        <w:rPr>
          <w:color w:val="000000" w:themeColor="text1"/>
        </w:rPr>
        <w:t>+ Słuchanie</w:t>
      </w:r>
    </w:p>
    <w:p w:rsidR="006606EC" w:rsidRPr="006606EC" w:rsidRDefault="006606EC" w:rsidP="006606EC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3 – Czytanie + Pisanie</w:t>
      </w:r>
    </w:p>
    <w:p w:rsidR="006606EC" w:rsidRPr="006606EC" w:rsidRDefault="006606EC" w:rsidP="006606EC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4 –</w:t>
      </w:r>
      <w:r w:rsidR="00367F33">
        <w:rPr>
          <w:color w:val="000000" w:themeColor="text1"/>
        </w:rPr>
        <w:t xml:space="preserve"> </w:t>
      </w:r>
      <w:r w:rsidRPr="006606EC">
        <w:rPr>
          <w:color w:val="000000" w:themeColor="text1"/>
        </w:rPr>
        <w:t>Kultura</w:t>
      </w:r>
      <w:r w:rsidR="00367F33">
        <w:rPr>
          <w:color w:val="000000" w:themeColor="text1"/>
        </w:rPr>
        <w:t xml:space="preserve"> + Literatura </w:t>
      </w:r>
      <w:r w:rsidRPr="006606EC">
        <w:rPr>
          <w:color w:val="000000" w:themeColor="text1"/>
        </w:rPr>
        <w:t xml:space="preserve"> </w:t>
      </w:r>
    </w:p>
    <w:p w:rsidR="00C758ED" w:rsidRPr="00C758ED" w:rsidRDefault="00C758ED" w:rsidP="00C758ED">
      <w:pPr>
        <w:spacing w:before="120" w:after="120" w:line="240" w:lineRule="auto"/>
        <w:rPr>
          <w:color w:val="FF0000"/>
        </w:rPr>
      </w:pPr>
      <w:r w:rsidRPr="00C758ED">
        <w:rPr>
          <w:color w:val="FF0000"/>
        </w:rPr>
        <w:t xml:space="preserve">UWAGA: </w:t>
      </w:r>
      <w:r w:rsidR="00C648DF">
        <w:rPr>
          <w:color w:val="FF0000"/>
        </w:rPr>
        <w:t>Zajęcia rozpoczynają się od 11.X.2021</w:t>
      </w:r>
      <w:r>
        <w:rPr>
          <w:color w:val="FF0000"/>
        </w:rPr>
        <w:t xml:space="preserve"> r. (Od poniedziałku)</w:t>
      </w:r>
    </w:p>
    <w:p w:rsidR="00C758ED" w:rsidRDefault="00C758ED" w:rsidP="00C758ED">
      <w:pPr>
        <w:spacing w:before="120" w:after="120" w:line="240" w:lineRule="auto"/>
        <w:rPr>
          <w:color w:val="4F6228" w:themeColor="accent3" w:themeShade="80"/>
        </w:rPr>
      </w:pPr>
    </w:p>
    <w:p w:rsidR="00911BD7" w:rsidRDefault="00911BD7" w:rsidP="00426F73">
      <w:pPr>
        <w:rPr>
          <w:color w:val="005024"/>
          <w:sz w:val="24"/>
          <w:szCs w:val="24"/>
        </w:rPr>
      </w:pPr>
    </w:p>
    <w:p w:rsidR="001840FB" w:rsidRPr="006F28CF" w:rsidRDefault="001840FB" w:rsidP="00CC18D3">
      <w:pPr>
        <w:spacing w:after="0" w:line="0" w:lineRule="atLeast"/>
        <w:jc w:val="center"/>
        <w:rPr>
          <w:color w:val="005024"/>
          <w:sz w:val="24"/>
          <w:szCs w:val="24"/>
        </w:rPr>
      </w:pPr>
      <w:r w:rsidRPr="006F28CF">
        <w:rPr>
          <w:color w:val="005024"/>
          <w:sz w:val="24"/>
          <w:szCs w:val="24"/>
        </w:rPr>
        <w:t xml:space="preserve">Filologia Koreańska  </w:t>
      </w:r>
    </w:p>
    <w:p w:rsidR="001840FB" w:rsidRPr="006F28CF" w:rsidRDefault="001840FB" w:rsidP="00CC18D3">
      <w:pPr>
        <w:spacing w:after="0" w:line="0" w:lineRule="atLeast"/>
        <w:jc w:val="center"/>
        <w:rPr>
          <w:sz w:val="24"/>
          <w:szCs w:val="24"/>
        </w:rPr>
      </w:pPr>
      <w:r w:rsidRPr="006F28CF">
        <w:rPr>
          <w:sz w:val="24"/>
          <w:szCs w:val="24"/>
        </w:rPr>
        <w:t>Studia  niestacjonarne  wieczorowe pierwszego stopnia</w:t>
      </w:r>
    </w:p>
    <w:p w:rsidR="001840FB" w:rsidRPr="00033BA0" w:rsidRDefault="001840FB" w:rsidP="00CC18D3">
      <w:pPr>
        <w:spacing w:before="120" w:after="0" w:line="0" w:lineRule="atLeast"/>
        <w:jc w:val="center"/>
        <w:rPr>
          <w:color w:val="4F6228" w:themeColor="accent3" w:themeShade="80"/>
        </w:rPr>
      </w:pPr>
      <w:r w:rsidRPr="006F28CF">
        <w:rPr>
          <w:color w:val="0070C0"/>
          <w:sz w:val="24"/>
          <w:szCs w:val="24"/>
        </w:rPr>
        <w:t xml:space="preserve">Godzinowy rozkład zajęć </w:t>
      </w:r>
      <w:r>
        <w:rPr>
          <w:color w:val="0070C0"/>
          <w:sz w:val="24"/>
          <w:szCs w:val="24"/>
        </w:rPr>
        <w:t>I</w:t>
      </w:r>
      <w:r w:rsidRPr="006F28CF">
        <w:rPr>
          <w:color w:val="0070C0"/>
          <w:sz w:val="24"/>
          <w:szCs w:val="24"/>
        </w:rPr>
        <w:t>I</w:t>
      </w:r>
      <w:r>
        <w:rPr>
          <w:color w:val="0070C0"/>
          <w:sz w:val="24"/>
          <w:szCs w:val="24"/>
        </w:rPr>
        <w:t>I rok  Sem. I (Rok A</w:t>
      </w:r>
      <w:r w:rsidR="00197D7F">
        <w:rPr>
          <w:color w:val="0070C0"/>
          <w:sz w:val="24"/>
          <w:szCs w:val="24"/>
        </w:rPr>
        <w:t>kademicki</w:t>
      </w:r>
      <w:r w:rsidR="00C648DF">
        <w:rPr>
          <w:color w:val="0070C0"/>
          <w:sz w:val="24"/>
          <w:szCs w:val="24"/>
        </w:rPr>
        <w:t xml:space="preserve"> 2021- 2022</w:t>
      </w:r>
      <w:r w:rsidRPr="006F28CF">
        <w:rPr>
          <w:color w:val="0070C0"/>
          <w:sz w:val="24"/>
          <w:szCs w:val="24"/>
        </w:rPr>
        <w:t>)</w:t>
      </w:r>
    </w:p>
    <w:tbl>
      <w:tblPr>
        <w:tblStyle w:val="TableGrid"/>
        <w:tblW w:w="14182" w:type="dxa"/>
        <w:tblLook w:val="04A0" w:firstRow="1" w:lastRow="0" w:firstColumn="1" w:lastColumn="0" w:noHBand="0" w:noVBand="1"/>
      </w:tblPr>
      <w:tblGrid>
        <w:gridCol w:w="2362"/>
        <w:gridCol w:w="2370"/>
        <w:gridCol w:w="2359"/>
        <w:gridCol w:w="2357"/>
        <w:gridCol w:w="2364"/>
        <w:gridCol w:w="2370"/>
      </w:tblGrid>
      <w:tr w:rsidR="00811977" w:rsidTr="004E5C7B">
        <w:trPr>
          <w:trHeight w:val="577"/>
        </w:trPr>
        <w:tc>
          <w:tcPr>
            <w:tcW w:w="2362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Godziny</w:t>
            </w:r>
          </w:p>
        </w:tc>
        <w:tc>
          <w:tcPr>
            <w:tcW w:w="2370" w:type="dxa"/>
            <w:tcBorders>
              <w:bottom w:val="single" w:sz="4" w:space="0" w:color="auto"/>
            </w:tcBorders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Poniedziałek</w:t>
            </w:r>
          </w:p>
        </w:tc>
        <w:tc>
          <w:tcPr>
            <w:tcW w:w="2359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Wtorek</w:t>
            </w:r>
          </w:p>
        </w:tc>
        <w:tc>
          <w:tcPr>
            <w:tcW w:w="2357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Środa</w:t>
            </w:r>
          </w:p>
        </w:tc>
        <w:tc>
          <w:tcPr>
            <w:tcW w:w="2364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Czwartek</w:t>
            </w:r>
          </w:p>
        </w:tc>
        <w:tc>
          <w:tcPr>
            <w:tcW w:w="2370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>
              <w:rPr>
                <w:color w:val="0070C0"/>
              </w:rPr>
              <w:t>Pią</w:t>
            </w:r>
            <w:r w:rsidRPr="00FE3823">
              <w:rPr>
                <w:color w:val="0070C0"/>
              </w:rPr>
              <w:t>tek</w:t>
            </w:r>
          </w:p>
        </w:tc>
      </w:tr>
      <w:tr w:rsidR="00C648DF" w:rsidRPr="004E5C7B" w:rsidTr="004E5C7B">
        <w:trPr>
          <w:trHeight w:val="1164"/>
        </w:trPr>
        <w:tc>
          <w:tcPr>
            <w:tcW w:w="2362" w:type="dxa"/>
          </w:tcPr>
          <w:p w:rsidR="00C648DF" w:rsidRPr="00FE3823" w:rsidRDefault="00C648DF" w:rsidP="003F7C8A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>15.00  – 16.30</w:t>
            </w:r>
          </w:p>
        </w:tc>
        <w:tc>
          <w:tcPr>
            <w:tcW w:w="2370" w:type="dxa"/>
            <w:tcBorders>
              <w:tr2bl w:val="single" w:sz="4" w:space="0" w:color="auto"/>
            </w:tcBorders>
          </w:tcPr>
          <w:p w:rsidR="004E5C7B" w:rsidRPr="004E5C7B" w:rsidRDefault="004E5C7B" w:rsidP="004E5C7B">
            <w:pPr>
              <w:spacing w:after="0"/>
              <w:rPr>
                <w:color w:val="0070C0"/>
                <w:lang w:val="en-US"/>
              </w:rPr>
            </w:pPr>
            <w:r w:rsidRPr="004E5C7B">
              <w:rPr>
                <w:color w:val="0070C0"/>
                <w:lang w:val="en-US"/>
              </w:rPr>
              <w:t>His. J. Kor. (15h)</w:t>
            </w:r>
          </w:p>
          <w:p w:rsidR="004E5C7B" w:rsidRPr="004E5C7B" w:rsidRDefault="004E5C7B" w:rsidP="004E5C7B">
            <w:pPr>
              <w:spacing w:after="0" w:line="0" w:lineRule="atLeast"/>
              <w:rPr>
                <w:lang w:val="en-US"/>
              </w:rPr>
            </w:pPr>
            <w:proofErr w:type="spellStart"/>
            <w:r w:rsidRPr="004E5C7B">
              <w:rPr>
                <w:color w:val="000000" w:themeColor="text1"/>
                <w:lang w:val="en-US"/>
              </w:rPr>
              <w:t>dr</w:t>
            </w:r>
            <w:proofErr w:type="spellEnd"/>
            <w:r w:rsidRPr="004E5C7B">
              <w:rPr>
                <w:color w:val="000000" w:themeColor="text1"/>
                <w:lang w:val="en-US"/>
              </w:rPr>
              <w:t xml:space="preserve"> P. Kida</w:t>
            </w:r>
          </w:p>
          <w:p w:rsidR="00C648DF" w:rsidRDefault="00C648DF" w:rsidP="001852F6">
            <w:pPr>
              <w:spacing w:after="0"/>
              <w:rPr>
                <w:color w:val="0070C0"/>
                <w:lang w:val="en-US"/>
              </w:rPr>
            </w:pPr>
          </w:p>
          <w:p w:rsidR="004E5C7B" w:rsidRDefault="004E5C7B" w:rsidP="004E5C7B">
            <w:pPr>
              <w:spacing w:after="0"/>
              <w:rPr>
                <w:color w:val="0070C0"/>
              </w:rPr>
            </w:pPr>
            <w:r>
              <w:rPr>
                <w:color w:val="0070C0"/>
              </w:rPr>
              <w:t>Gram. Opisowa (15h)</w:t>
            </w:r>
          </w:p>
          <w:p w:rsidR="004E5C7B" w:rsidRPr="004E5C7B" w:rsidRDefault="004E5C7B" w:rsidP="004E5C7B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r P. Kida </w:t>
            </w:r>
          </w:p>
        </w:tc>
        <w:tc>
          <w:tcPr>
            <w:tcW w:w="2359" w:type="dxa"/>
          </w:tcPr>
          <w:p w:rsidR="00C648DF" w:rsidRPr="004E5C7B" w:rsidRDefault="00C648DF" w:rsidP="001852F6">
            <w:pPr>
              <w:spacing w:after="0"/>
              <w:rPr>
                <w:color w:val="0070C0"/>
              </w:rPr>
            </w:pPr>
          </w:p>
        </w:tc>
        <w:tc>
          <w:tcPr>
            <w:tcW w:w="2357" w:type="dxa"/>
          </w:tcPr>
          <w:p w:rsidR="00780833" w:rsidRPr="00C82312" w:rsidRDefault="00780833" w:rsidP="00780833">
            <w:pPr>
              <w:spacing w:after="0"/>
              <w:rPr>
                <w:color w:val="00B050"/>
              </w:rPr>
            </w:pPr>
            <w:r>
              <w:rPr>
                <w:color w:val="00B050"/>
              </w:rPr>
              <w:t>J. ANG. (32h)</w:t>
            </w:r>
          </w:p>
          <w:p w:rsidR="00C648DF" w:rsidRPr="004E5C7B" w:rsidRDefault="00780833" w:rsidP="00780833">
            <w:pPr>
              <w:spacing w:after="0"/>
              <w:rPr>
                <w:color w:val="00B050"/>
              </w:rPr>
            </w:pPr>
            <w:r>
              <w:rPr>
                <w:color w:val="000000" w:themeColor="text1"/>
              </w:rPr>
              <w:t>m</w:t>
            </w:r>
            <w:r w:rsidRPr="00197D7F">
              <w:rPr>
                <w:color w:val="000000" w:themeColor="text1"/>
              </w:rPr>
              <w:t>gr E. Maternik</w:t>
            </w:r>
          </w:p>
        </w:tc>
        <w:tc>
          <w:tcPr>
            <w:tcW w:w="2364" w:type="dxa"/>
          </w:tcPr>
          <w:p w:rsidR="00C648DF" w:rsidRPr="004E5C7B" w:rsidRDefault="00C648DF" w:rsidP="00B85F32">
            <w:pPr>
              <w:spacing w:after="0"/>
              <w:rPr>
                <w:color w:val="0070C0"/>
              </w:rPr>
            </w:pPr>
          </w:p>
        </w:tc>
        <w:tc>
          <w:tcPr>
            <w:tcW w:w="2370" w:type="dxa"/>
          </w:tcPr>
          <w:p w:rsidR="002C6EE4" w:rsidRPr="00FE1DF2" w:rsidRDefault="002C6EE4" w:rsidP="002C6EE4">
            <w:pPr>
              <w:spacing w:after="0"/>
              <w:rPr>
                <w:color w:val="00B050"/>
              </w:rPr>
            </w:pPr>
            <w:r>
              <w:rPr>
                <w:color w:val="00B050"/>
              </w:rPr>
              <w:t xml:space="preserve">J. ANG. (32h) </w:t>
            </w:r>
          </w:p>
          <w:p w:rsidR="002C6EE4" w:rsidRDefault="002C6EE4" w:rsidP="002C6EE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197D7F">
              <w:rPr>
                <w:color w:val="000000" w:themeColor="text1"/>
              </w:rPr>
              <w:t>gr E. Maternik</w:t>
            </w:r>
          </w:p>
          <w:p w:rsidR="00C648DF" w:rsidRPr="004E5C7B" w:rsidRDefault="00C648DF" w:rsidP="001852F6">
            <w:pPr>
              <w:spacing w:after="0"/>
              <w:rPr>
                <w:color w:val="0070C0"/>
              </w:rPr>
            </w:pPr>
          </w:p>
        </w:tc>
      </w:tr>
      <w:tr w:rsidR="002C6EE4" w:rsidTr="002C6EE4">
        <w:trPr>
          <w:trHeight w:val="582"/>
        </w:trPr>
        <w:tc>
          <w:tcPr>
            <w:tcW w:w="2362" w:type="dxa"/>
            <w:vMerge w:val="restart"/>
          </w:tcPr>
          <w:p w:rsidR="002C6EE4" w:rsidRPr="00FE3823" w:rsidRDefault="002C6EE4" w:rsidP="003F7C8A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 xml:space="preserve">16.45 </w:t>
            </w:r>
            <w:r w:rsidRPr="00FE3823">
              <w:rPr>
                <w:color w:val="0070C0"/>
              </w:rPr>
              <w:softHyphen/>
              <w:t xml:space="preserve"> – 18.15</w:t>
            </w:r>
          </w:p>
        </w:tc>
        <w:tc>
          <w:tcPr>
            <w:tcW w:w="2370" w:type="dxa"/>
            <w:vMerge w:val="restart"/>
          </w:tcPr>
          <w:p w:rsidR="002C6EE4" w:rsidRPr="00FE3823" w:rsidRDefault="002C6EE4" w:rsidP="001852F6">
            <w:pPr>
              <w:spacing w:after="0"/>
              <w:rPr>
                <w:color w:val="0070C0"/>
              </w:rPr>
            </w:pPr>
          </w:p>
        </w:tc>
        <w:tc>
          <w:tcPr>
            <w:tcW w:w="2359" w:type="dxa"/>
            <w:vMerge w:val="restart"/>
          </w:tcPr>
          <w:p w:rsidR="002C6EE4" w:rsidRPr="00FE3823" w:rsidRDefault="002C6EE4" w:rsidP="001852F6">
            <w:pPr>
              <w:spacing w:after="0"/>
              <w:rPr>
                <w:color w:val="0070C0"/>
              </w:rPr>
            </w:pPr>
          </w:p>
        </w:tc>
        <w:tc>
          <w:tcPr>
            <w:tcW w:w="2357" w:type="dxa"/>
            <w:vMerge w:val="restart"/>
          </w:tcPr>
          <w:p w:rsidR="002C6EE4" w:rsidRPr="00FE3823" w:rsidRDefault="002C6EE4" w:rsidP="001852F6">
            <w:pPr>
              <w:spacing w:after="0"/>
              <w:rPr>
                <w:color w:val="0070C0"/>
              </w:rPr>
            </w:pPr>
          </w:p>
        </w:tc>
        <w:tc>
          <w:tcPr>
            <w:tcW w:w="2364" w:type="dxa"/>
            <w:vMerge w:val="restart"/>
          </w:tcPr>
          <w:p w:rsidR="002C6EE4" w:rsidRPr="00FE3823" w:rsidRDefault="002C6EE4" w:rsidP="00B85F32">
            <w:pPr>
              <w:spacing w:after="0"/>
              <w:rPr>
                <w:color w:val="0070C0"/>
              </w:rPr>
            </w:pPr>
          </w:p>
        </w:tc>
        <w:tc>
          <w:tcPr>
            <w:tcW w:w="2370" w:type="dxa"/>
          </w:tcPr>
          <w:p w:rsidR="002C6EE4" w:rsidRDefault="002C6EE4" w:rsidP="002C6EE4">
            <w:pPr>
              <w:spacing w:after="0"/>
              <w:rPr>
                <w:color w:val="0070C0"/>
              </w:rPr>
            </w:pPr>
            <w:r>
              <w:rPr>
                <w:color w:val="0070C0"/>
              </w:rPr>
              <w:t>Teoria i P. Przekładu (15h)</w:t>
            </w:r>
          </w:p>
          <w:p w:rsidR="002C6EE4" w:rsidRDefault="002C6EE4" w:rsidP="002C6EE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197D7F">
              <w:rPr>
                <w:color w:val="000000" w:themeColor="text1"/>
              </w:rPr>
              <w:t>gr A. Urbańska</w:t>
            </w:r>
          </w:p>
          <w:p w:rsidR="002C6EE4" w:rsidRDefault="00302113" w:rsidP="001852F6">
            <w:pPr>
              <w:spacing w:after="0"/>
              <w:rPr>
                <w:color w:val="0070C0"/>
              </w:rPr>
            </w:pPr>
            <w:r>
              <w:rPr>
                <w:color w:val="0070C0"/>
              </w:rPr>
              <w:t>(co 2 tyg.)</w:t>
            </w:r>
          </w:p>
        </w:tc>
      </w:tr>
      <w:tr w:rsidR="002C6EE4" w:rsidTr="00C33FCD">
        <w:trPr>
          <w:trHeight w:val="582"/>
        </w:trPr>
        <w:tc>
          <w:tcPr>
            <w:tcW w:w="2362" w:type="dxa"/>
            <w:vMerge/>
          </w:tcPr>
          <w:p w:rsidR="002C6EE4" w:rsidRPr="00FE3823" w:rsidRDefault="002C6EE4" w:rsidP="003F7C8A">
            <w:pPr>
              <w:jc w:val="center"/>
              <w:rPr>
                <w:color w:val="0070C0"/>
              </w:rPr>
            </w:pPr>
          </w:p>
        </w:tc>
        <w:tc>
          <w:tcPr>
            <w:tcW w:w="2370" w:type="dxa"/>
            <w:vMerge/>
          </w:tcPr>
          <w:p w:rsidR="002C6EE4" w:rsidRPr="00FE3823" w:rsidRDefault="002C6EE4" w:rsidP="001852F6">
            <w:pPr>
              <w:spacing w:after="0"/>
              <w:rPr>
                <w:color w:val="0070C0"/>
              </w:rPr>
            </w:pPr>
          </w:p>
        </w:tc>
        <w:tc>
          <w:tcPr>
            <w:tcW w:w="2359" w:type="dxa"/>
            <w:vMerge/>
          </w:tcPr>
          <w:p w:rsidR="002C6EE4" w:rsidRPr="00FE3823" w:rsidRDefault="002C6EE4" w:rsidP="001852F6">
            <w:pPr>
              <w:spacing w:after="0"/>
              <w:rPr>
                <w:color w:val="0070C0"/>
              </w:rPr>
            </w:pPr>
          </w:p>
        </w:tc>
        <w:tc>
          <w:tcPr>
            <w:tcW w:w="2357" w:type="dxa"/>
            <w:vMerge/>
          </w:tcPr>
          <w:p w:rsidR="002C6EE4" w:rsidRPr="00FE3823" w:rsidRDefault="002C6EE4" w:rsidP="001852F6">
            <w:pPr>
              <w:spacing w:after="0"/>
              <w:rPr>
                <w:color w:val="0070C0"/>
              </w:rPr>
            </w:pPr>
          </w:p>
        </w:tc>
        <w:tc>
          <w:tcPr>
            <w:tcW w:w="2364" w:type="dxa"/>
            <w:vMerge/>
          </w:tcPr>
          <w:p w:rsidR="002C6EE4" w:rsidRPr="00FE3823" w:rsidRDefault="002C6EE4" w:rsidP="00B85F32">
            <w:pPr>
              <w:spacing w:after="0"/>
              <w:rPr>
                <w:color w:val="0070C0"/>
              </w:rPr>
            </w:pPr>
          </w:p>
        </w:tc>
        <w:tc>
          <w:tcPr>
            <w:tcW w:w="2370" w:type="dxa"/>
          </w:tcPr>
          <w:p w:rsidR="002C6EE4" w:rsidRDefault="002C6EE4" w:rsidP="002C6EE4">
            <w:pPr>
              <w:spacing w:after="0"/>
              <w:rPr>
                <w:color w:val="0070C0"/>
              </w:rPr>
            </w:pPr>
            <w:r>
              <w:rPr>
                <w:color w:val="0070C0"/>
              </w:rPr>
              <w:t>Kult. Obszaru Jęz. (15h)</w:t>
            </w:r>
          </w:p>
          <w:p w:rsidR="002C6EE4" w:rsidRDefault="002C6EE4" w:rsidP="002C6EE4">
            <w:pPr>
              <w:spacing w:after="0"/>
              <w:rPr>
                <w:color w:val="0070C0"/>
              </w:rPr>
            </w:pPr>
            <w:r>
              <w:rPr>
                <w:color w:val="000000" w:themeColor="text1"/>
              </w:rPr>
              <w:t>dr N. Levi</w:t>
            </w:r>
            <w:r w:rsidR="00302113">
              <w:rPr>
                <w:color w:val="0070C0"/>
              </w:rPr>
              <w:t xml:space="preserve"> ???</w:t>
            </w:r>
          </w:p>
        </w:tc>
      </w:tr>
      <w:tr w:rsidR="00C648DF" w:rsidRPr="004E5C7B" w:rsidTr="00ED50D7">
        <w:trPr>
          <w:trHeight w:val="1164"/>
        </w:trPr>
        <w:tc>
          <w:tcPr>
            <w:tcW w:w="2362" w:type="dxa"/>
          </w:tcPr>
          <w:p w:rsidR="00C648DF" w:rsidRPr="00FE3823" w:rsidRDefault="00C648DF" w:rsidP="003F7C8A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>18.30 – 20.00</w:t>
            </w:r>
          </w:p>
        </w:tc>
        <w:tc>
          <w:tcPr>
            <w:tcW w:w="2370" w:type="dxa"/>
          </w:tcPr>
          <w:p w:rsidR="004E5C7B" w:rsidRPr="004E5C7B" w:rsidRDefault="004E5C7B" w:rsidP="004E5C7B">
            <w:pPr>
              <w:spacing w:after="0"/>
              <w:rPr>
                <w:color w:val="00B050"/>
                <w:lang w:val="en-US"/>
              </w:rPr>
            </w:pPr>
            <w:r w:rsidRPr="004E5C7B">
              <w:rPr>
                <w:color w:val="00B050"/>
                <w:lang w:val="en-US"/>
              </w:rPr>
              <w:t xml:space="preserve">PNJK (32h) P1 </w:t>
            </w:r>
          </w:p>
          <w:p w:rsidR="004E5C7B" w:rsidRPr="004E5C7B" w:rsidRDefault="004E5C7B" w:rsidP="004E5C7B">
            <w:pPr>
              <w:spacing w:after="0"/>
              <w:rPr>
                <w:color w:val="00B050"/>
                <w:lang w:val="en-US"/>
              </w:rPr>
            </w:pPr>
            <w:proofErr w:type="spellStart"/>
            <w:r w:rsidRPr="004E5C7B">
              <w:rPr>
                <w:color w:val="000000" w:themeColor="text1"/>
                <w:lang w:val="en-US"/>
              </w:rPr>
              <w:t>mgr</w:t>
            </w:r>
            <w:proofErr w:type="spellEnd"/>
            <w:r w:rsidRPr="004E5C7B">
              <w:rPr>
                <w:color w:val="000000" w:themeColor="text1"/>
                <w:lang w:val="en-US"/>
              </w:rPr>
              <w:t xml:space="preserve"> G. Kim (online)</w:t>
            </w:r>
          </w:p>
          <w:p w:rsidR="00C648DF" w:rsidRPr="004E5C7B" w:rsidRDefault="00C648DF" w:rsidP="001852F6">
            <w:pPr>
              <w:spacing w:after="0"/>
              <w:rPr>
                <w:color w:val="0070C0"/>
                <w:lang w:val="en-US"/>
              </w:rPr>
            </w:pPr>
          </w:p>
        </w:tc>
        <w:tc>
          <w:tcPr>
            <w:tcW w:w="2359" w:type="dxa"/>
          </w:tcPr>
          <w:p w:rsidR="004E5C7B" w:rsidRPr="004E5C7B" w:rsidRDefault="00C648DF" w:rsidP="004E5C7B">
            <w:pPr>
              <w:spacing w:after="0"/>
              <w:rPr>
                <w:color w:val="00B050"/>
                <w:lang w:val="en-US"/>
              </w:rPr>
            </w:pPr>
            <w:r w:rsidRPr="004E5C7B">
              <w:rPr>
                <w:color w:val="000000" w:themeColor="text1"/>
                <w:lang w:val="en-US"/>
              </w:rPr>
              <w:t xml:space="preserve"> </w:t>
            </w:r>
            <w:r w:rsidR="004E5C7B" w:rsidRPr="004E5C7B">
              <w:rPr>
                <w:color w:val="00B050"/>
                <w:lang w:val="en-US"/>
              </w:rPr>
              <w:t xml:space="preserve">PNJK (32h) P3 </w:t>
            </w:r>
          </w:p>
          <w:p w:rsidR="004E5C7B" w:rsidRPr="004E5C7B" w:rsidRDefault="004E5C7B" w:rsidP="004E5C7B">
            <w:pPr>
              <w:spacing w:after="0" w:line="0" w:lineRule="atLeast"/>
              <w:rPr>
                <w:color w:val="000000" w:themeColor="text1"/>
                <w:lang w:val="en-US"/>
              </w:rPr>
            </w:pPr>
            <w:proofErr w:type="spellStart"/>
            <w:r w:rsidRPr="004E5C7B">
              <w:rPr>
                <w:color w:val="000000" w:themeColor="text1"/>
                <w:lang w:val="en-US"/>
              </w:rPr>
              <w:t>mgr</w:t>
            </w:r>
            <w:proofErr w:type="spellEnd"/>
            <w:r w:rsidRPr="004E5C7B">
              <w:rPr>
                <w:color w:val="000000" w:themeColor="text1"/>
                <w:lang w:val="en-US"/>
              </w:rPr>
              <w:t xml:space="preserve"> G. Kim (online)</w:t>
            </w:r>
          </w:p>
          <w:p w:rsidR="00C648DF" w:rsidRPr="004E5C7B" w:rsidRDefault="00C648DF" w:rsidP="001852F6">
            <w:pPr>
              <w:spacing w:after="0"/>
              <w:rPr>
                <w:color w:val="0070C0"/>
                <w:lang w:val="en-US"/>
              </w:rPr>
            </w:pPr>
          </w:p>
        </w:tc>
        <w:tc>
          <w:tcPr>
            <w:tcW w:w="2357" w:type="dxa"/>
          </w:tcPr>
          <w:p w:rsidR="00780833" w:rsidRPr="00C82312" w:rsidRDefault="00780833" w:rsidP="00780833">
            <w:pPr>
              <w:spacing w:after="0"/>
              <w:rPr>
                <w:color w:val="00B050"/>
              </w:rPr>
            </w:pPr>
            <w:r w:rsidRPr="00C82312">
              <w:rPr>
                <w:color w:val="00B050"/>
              </w:rPr>
              <w:t xml:space="preserve">PNJK (32h) </w:t>
            </w:r>
            <w:r>
              <w:rPr>
                <w:color w:val="00B050"/>
              </w:rPr>
              <w:t xml:space="preserve">P2 </w:t>
            </w:r>
          </w:p>
          <w:p w:rsidR="00780833" w:rsidRDefault="00780833" w:rsidP="00780833">
            <w:pPr>
              <w:spacing w:after="0" w:line="0" w:lineRule="atLeast"/>
              <w:rPr>
                <w:color w:val="00B050"/>
              </w:rPr>
            </w:pPr>
            <w:r>
              <w:rPr>
                <w:color w:val="000000" w:themeColor="text1"/>
              </w:rPr>
              <w:t>m</w:t>
            </w:r>
            <w:r w:rsidRPr="00197D7F">
              <w:rPr>
                <w:color w:val="000000" w:themeColor="text1"/>
              </w:rPr>
              <w:t>gr M. Fryska-Son</w:t>
            </w:r>
          </w:p>
          <w:p w:rsidR="00C648DF" w:rsidRPr="004E5C7B" w:rsidRDefault="00C648DF" w:rsidP="001852F6">
            <w:pPr>
              <w:spacing w:after="0"/>
              <w:rPr>
                <w:color w:val="0070C0"/>
                <w:lang w:val="en-US"/>
              </w:rPr>
            </w:pPr>
          </w:p>
        </w:tc>
        <w:tc>
          <w:tcPr>
            <w:tcW w:w="2364" w:type="dxa"/>
          </w:tcPr>
          <w:p w:rsidR="00C648DF" w:rsidRPr="004E5C7B" w:rsidRDefault="00C648DF" w:rsidP="001852F6">
            <w:pPr>
              <w:spacing w:after="0"/>
              <w:rPr>
                <w:color w:val="0070C0"/>
                <w:lang w:val="en-US"/>
              </w:rPr>
            </w:pPr>
          </w:p>
        </w:tc>
        <w:tc>
          <w:tcPr>
            <w:tcW w:w="2370" w:type="dxa"/>
          </w:tcPr>
          <w:p w:rsidR="00C648DF" w:rsidRPr="004E5C7B" w:rsidRDefault="00C648DF" w:rsidP="001852F6">
            <w:pPr>
              <w:spacing w:after="0"/>
              <w:rPr>
                <w:color w:val="0070C0"/>
                <w:lang w:val="en-US"/>
              </w:rPr>
            </w:pPr>
          </w:p>
        </w:tc>
      </w:tr>
    </w:tbl>
    <w:p w:rsidR="003E10F2" w:rsidRPr="00C758ED" w:rsidRDefault="003E10F2" w:rsidP="003E10F2">
      <w:pPr>
        <w:spacing w:before="120" w:after="120" w:line="240" w:lineRule="auto"/>
        <w:rPr>
          <w:color w:val="FF0000"/>
        </w:rPr>
      </w:pPr>
      <w:r w:rsidRPr="006606EC">
        <w:rPr>
          <w:color w:val="000000" w:themeColor="text1"/>
        </w:rPr>
        <w:t>PNJK- Praktyczna Nauka J. Koreańskiego</w:t>
      </w:r>
      <w:r w:rsidR="00C758ED">
        <w:rPr>
          <w:color w:val="000000" w:themeColor="text1"/>
        </w:rPr>
        <w:tab/>
      </w:r>
      <w:r w:rsidR="00C758ED">
        <w:rPr>
          <w:color w:val="000000" w:themeColor="text1"/>
        </w:rPr>
        <w:tab/>
      </w:r>
      <w:r w:rsidR="00C758ED">
        <w:rPr>
          <w:color w:val="000000" w:themeColor="text1"/>
        </w:rPr>
        <w:tab/>
      </w:r>
      <w:r w:rsidR="00C758ED">
        <w:rPr>
          <w:color w:val="000000" w:themeColor="text1"/>
        </w:rPr>
        <w:tab/>
      </w:r>
      <w:r w:rsidR="00C758ED" w:rsidRPr="00C758ED">
        <w:rPr>
          <w:color w:val="FF0000"/>
        </w:rPr>
        <w:t xml:space="preserve">UWAGA: </w:t>
      </w:r>
      <w:r w:rsidR="00C47BEB">
        <w:rPr>
          <w:color w:val="FF0000"/>
        </w:rPr>
        <w:t>Zajęcia rozpoczynają się od 11.X.2021</w:t>
      </w:r>
      <w:r w:rsidR="00C758ED">
        <w:rPr>
          <w:color w:val="FF0000"/>
        </w:rPr>
        <w:t xml:space="preserve"> r. (Od poniedziałku)</w:t>
      </w:r>
    </w:p>
    <w:p w:rsidR="003E10F2" w:rsidRPr="006606EC" w:rsidRDefault="003E10F2" w:rsidP="003E10F2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1 – Konwersacje + Gramatyka</w:t>
      </w:r>
      <w:r>
        <w:rPr>
          <w:color w:val="000000" w:themeColor="text1"/>
        </w:rPr>
        <w:t>+ Słuchanie</w:t>
      </w:r>
    </w:p>
    <w:p w:rsidR="003E10F2" w:rsidRPr="006606EC" w:rsidRDefault="003E10F2" w:rsidP="003E10F2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2 – Konwersacje + Gramatyka</w:t>
      </w:r>
      <w:r>
        <w:rPr>
          <w:color w:val="000000" w:themeColor="text1"/>
        </w:rPr>
        <w:t>+ Słuchanie</w:t>
      </w:r>
    </w:p>
    <w:p w:rsidR="006F28CF" w:rsidRPr="003E10F2" w:rsidRDefault="003E10F2" w:rsidP="003E10F2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3 – Czytanie + Pisanie</w:t>
      </w:r>
      <w:r w:rsidR="00197D7F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+ Kultura </w:t>
      </w:r>
    </w:p>
    <w:sectPr w:rsidR="006F28CF" w:rsidRPr="003E10F2" w:rsidSect="00FE3823">
      <w:head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772F" w:rsidRDefault="0068772F" w:rsidP="00F56572">
      <w:pPr>
        <w:spacing w:after="0" w:line="240" w:lineRule="auto"/>
      </w:pPr>
      <w:r>
        <w:separator/>
      </w:r>
    </w:p>
  </w:endnote>
  <w:endnote w:type="continuationSeparator" w:id="0">
    <w:p w:rsidR="0068772F" w:rsidRDefault="0068772F" w:rsidP="00F565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772F" w:rsidRDefault="0068772F" w:rsidP="00F56572">
      <w:pPr>
        <w:spacing w:after="0" w:line="240" w:lineRule="auto"/>
      </w:pPr>
      <w:r>
        <w:separator/>
      </w:r>
    </w:p>
  </w:footnote>
  <w:footnote w:type="continuationSeparator" w:id="0">
    <w:p w:rsidR="0068772F" w:rsidRDefault="0068772F" w:rsidP="00F565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572" w:rsidRDefault="00F56572">
    <w:pPr>
      <w:pStyle w:val="Header"/>
    </w:pPr>
    <w:r>
      <w:rPr>
        <w:noProof/>
        <w:lang w:eastAsia="ko-K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52120</wp:posOffset>
          </wp:positionH>
          <wp:positionV relativeFrom="paragraph">
            <wp:posOffset>-287655</wp:posOffset>
          </wp:positionV>
          <wp:extent cx="7484745" cy="619125"/>
          <wp:effectExtent l="19050" t="0" r="1905" b="0"/>
          <wp:wrapNone/>
          <wp:docPr id="1" name="Obraz 1" descr="Wydział Neofilologi_A4pozi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ydział Neofilologi_A4pozio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4745" cy="6191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zUzszQxtDAwMDVQ0lEKTi0uzszPAykwNKwFADvEn1UtAAAA"/>
  </w:docVars>
  <w:rsids>
    <w:rsidRoot w:val="00050457"/>
    <w:rsid w:val="00013714"/>
    <w:rsid w:val="00025C52"/>
    <w:rsid w:val="00033BA0"/>
    <w:rsid w:val="00033F11"/>
    <w:rsid w:val="000452F6"/>
    <w:rsid w:val="00050457"/>
    <w:rsid w:val="000904DD"/>
    <w:rsid w:val="000B0BA5"/>
    <w:rsid w:val="000C0074"/>
    <w:rsid w:val="000C1827"/>
    <w:rsid w:val="00102F4C"/>
    <w:rsid w:val="001174F2"/>
    <w:rsid w:val="00120482"/>
    <w:rsid w:val="00124FCD"/>
    <w:rsid w:val="0013407F"/>
    <w:rsid w:val="0014791C"/>
    <w:rsid w:val="00153619"/>
    <w:rsid w:val="001765FD"/>
    <w:rsid w:val="001840FB"/>
    <w:rsid w:val="001852F6"/>
    <w:rsid w:val="00197D7F"/>
    <w:rsid w:val="001A7717"/>
    <w:rsid w:val="001B75A7"/>
    <w:rsid w:val="00201F30"/>
    <w:rsid w:val="00213C08"/>
    <w:rsid w:val="0021553D"/>
    <w:rsid w:val="00235655"/>
    <w:rsid w:val="002B2996"/>
    <w:rsid w:val="002C6EE4"/>
    <w:rsid w:val="002E43B3"/>
    <w:rsid w:val="002E450F"/>
    <w:rsid w:val="00302113"/>
    <w:rsid w:val="0032431C"/>
    <w:rsid w:val="003408CA"/>
    <w:rsid w:val="0035073A"/>
    <w:rsid w:val="00351B5F"/>
    <w:rsid w:val="00367908"/>
    <w:rsid w:val="00367F33"/>
    <w:rsid w:val="003750AA"/>
    <w:rsid w:val="003E10F2"/>
    <w:rsid w:val="003E62DB"/>
    <w:rsid w:val="00400305"/>
    <w:rsid w:val="00426F73"/>
    <w:rsid w:val="00443FB2"/>
    <w:rsid w:val="0045401A"/>
    <w:rsid w:val="00466106"/>
    <w:rsid w:val="0048138D"/>
    <w:rsid w:val="00492563"/>
    <w:rsid w:val="004B40F5"/>
    <w:rsid w:val="004E3308"/>
    <w:rsid w:val="004E5C7B"/>
    <w:rsid w:val="0051534F"/>
    <w:rsid w:val="00526E10"/>
    <w:rsid w:val="005528BF"/>
    <w:rsid w:val="00560CD2"/>
    <w:rsid w:val="00572944"/>
    <w:rsid w:val="00580137"/>
    <w:rsid w:val="00581C32"/>
    <w:rsid w:val="005852FF"/>
    <w:rsid w:val="005B2BA0"/>
    <w:rsid w:val="00626CA4"/>
    <w:rsid w:val="00656F80"/>
    <w:rsid w:val="006606EC"/>
    <w:rsid w:val="00667308"/>
    <w:rsid w:val="00682258"/>
    <w:rsid w:val="0068772F"/>
    <w:rsid w:val="006C1E10"/>
    <w:rsid w:val="006F28CF"/>
    <w:rsid w:val="00715762"/>
    <w:rsid w:val="0072342F"/>
    <w:rsid w:val="007516F2"/>
    <w:rsid w:val="00766691"/>
    <w:rsid w:val="00766AD5"/>
    <w:rsid w:val="00767E79"/>
    <w:rsid w:val="00780833"/>
    <w:rsid w:val="007A6837"/>
    <w:rsid w:val="007B30BC"/>
    <w:rsid w:val="007B4929"/>
    <w:rsid w:val="007B742A"/>
    <w:rsid w:val="007E7278"/>
    <w:rsid w:val="0080007A"/>
    <w:rsid w:val="0081083A"/>
    <w:rsid w:val="00811977"/>
    <w:rsid w:val="0083472B"/>
    <w:rsid w:val="008F246B"/>
    <w:rsid w:val="008F67B9"/>
    <w:rsid w:val="00911BD7"/>
    <w:rsid w:val="00917CDE"/>
    <w:rsid w:val="0092103B"/>
    <w:rsid w:val="0095559E"/>
    <w:rsid w:val="009569C6"/>
    <w:rsid w:val="0098700E"/>
    <w:rsid w:val="009B2869"/>
    <w:rsid w:val="009C50C9"/>
    <w:rsid w:val="009C54AB"/>
    <w:rsid w:val="009C6670"/>
    <w:rsid w:val="009D1CEA"/>
    <w:rsid w:val="009D2DDE"/>
    <w:rsid w:val="009E76C8"/>
    <w:rsid w:val="009F0B96"/>
    <w:rsid w:val="00A01FDF"/>
    <w:rsid w:val="00A30D43"/>
    <w:rsid w:val="00A37590"/>
    <w:rsid w:val="00A417D7"/>
    <w:rsid w:val="00A5486C"/>
    <w:rsid w:val="00A8289C"/>
    <w:rsid w:val="00AD19AD"/>
    <w:rsid w:val="00AD385C"/>
    <w:rsid w:val="00AD4726"/>
    <w:rsid w:val="00AE1661"/>
    <w:rsid w:val="00AE38E7"/>
    <w:rsid w:val="00AE45DE"/>
    <w:rsid w:val="00AF18F6"/>
    <w:rsid w:val="00B16F17"/>
    <w:rsid w:val="00B338E1"/>
    <w:rsid w:val="00B33975"/>
    <w:rsid w:val="00B4595A"/>
    <w:rsid w:val="00B51A08"/>
    <w:rsid w:val="00B51FB5"/>
    <w:rsid w:val="00B53FD2"/>
    <w:rsid w:val="00B71136"/>
    <w:rsid w:val="00B85F32"/>
    <w:rsid w:val="00B87072"/>
    <w:rsid w:val="00BA751F"/>
    <w:rsid w:val="00BD293A"/>
    <w:rsid w:val="00BD5A15"/>
    <w:rsid w:val="00C01AA2"/>
    <w:rsid w:val="00C049F3"/>
    <w:rsid w:val="00C050C1"/>
    <w:rsid w:val="00C0709E"/>
    <w:rsid w:val="00C14B93"/>
    <w:rsid w:val="00C25956"/>
    <w:rsid w:val="00C332B7"/>
    <w:rsid w:val="00C37215"/>
    <w:rsid w:val="00C4048F"/>
    <w:rsid w:val="00C41418"/>
    <w:rsid w:val="00C425A5"/>
    <w:rsid w:val="00C47BEB"/>
    <w:rsid w:val="00C648DF"/>
    <w:rsid w:val="00C6754F"/>
    <w:rsid w:val="00C758ED"/>
    <w:rsid w:val="00C82312"/>
    <w:rsid w:val="00C825DA"/>
    <w:rsid w:val="00C8581F"/>
    <w:rsid w:val="00C93D8B"/>
    <w:rsid w:val="00CC060F"/>
    <w:rsid w:val="00CC18D3"/>
    <w:rsid w:val="00D16CDD"/>
    <w:rsid w:val="00D33A2D"/>
    <w:rsid w:val="00D34D19"/>
    <w:rsid w:val="00D375B4"/>
    <w:rsid w:val="00D679FB"/>
    <w:rsid w:val="00D72FEF"/>
    <w:rsid w:val="00D75484"/>
    <w:rsid w:val="00DA39A7"/>
    <w:rsid w:val="00DB6CEA"/>
    <w:rsid w:val="00DC0016"/>
    <w:rsid w:val="00DD616B"/>
    <w:rsid w:val="00DF14C0"/>
    <w:rsid w:val="00E00C5F"/>
    <w:rsid w:val="00E331D8"/>
    <w:rsid w:val="00E92A6B"/>
    <w:rsid w:val="00EA1481"/>
    <w:rsid w:val="00F01434"/>
    <w:rsid w:val="00F055A7"/>
    <w:rsid w:val="00F56572"/>
    <w:rsid w:val="00F62C78"/>
    <w:rsid w:val="00F669B6"/>
    <w:rsid w:val="00F676CF"/>
    <w:rsid w:val="00F7599B"/>
    <w:rsid w:val="00FB21F2"/>
    <w:rsid w:val="00FB4D53"/>
    <w:rsid w:val="00FC5E59"/>
    <w:rsid w:val="00FD7982"/>
    <w:rsid w:val="00FE1DF2"/>
    <w:rsid w:val="00FE3823"/>
    <w:rsid w:val="00FF4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A6C594"/>
  <w15:docId w15:val="{19B87B23-9297-41F5-876D-6B4B20154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5484"/>
    <w:pPr>
      <w:spacing w:after="200" w:line="276" w:lineRule="auto"/>
    </w:pPr>
    <w:rPr>
      <w:rFonts w:ascii="Arial" w:hAnsi="Arial" w:cs="Arial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75484"/>
    <w:pPr>
      <w:keepNext/>
      <w:suppressAutoHyphens/>
      <w:spacing w:before="120" w:after="120" w:line="240" w:lineRule="auto"/>
      <w:jc w:val="center"/>
      <w:outlineLvl w:val="0"/>
    </w:pPr>
    <w:rPr>
      <w:rFonts w:ascii="Times New Roman" w:eastAsia="Times New Roman" w:hAnsi="Times New Roman" w:cs="Times New Roman"/>
      <w:b/>
      <w:sz w:val="22"/>
      <w:lang w:eastAsia="zh-HK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351B5F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51B5F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A6837"/>
    <w:rPr>
      <w:b/>
      <w:sz w:val="22"/>
      <w:lang w:eastAsia="zh-HK"/>
    </w:rPr>
  </w:style>
  <w:style w:type="character" w:customStyle="1" w:styleId="Heading2Char">
    <w:name w:val="Heading 2 Char"/>
    <w:basedOn w:val="DefaultParagraphFont"/>
    <w:link w:val="Heading2"/>
    <w:semiHidden/>
    <w:rsid w:val="00351B5F"/>
    <w:rPr>
      <w:rFonts w:asciiTheme="majorHAnsi" w:eastAsiaTheme="majorEastAsia" w:hAnsiTheme="majorHAnsi" w:cstheme="majorBidi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351B5F"/>
    <w:rPr>
      <w:rFonts w:asciiTheme="majorHAnsi" w:eastAsiaTheme="majorEastAsia" w:hAnsiTheme="majorHAnsi" w:cstheme="majorBidi"/>
      <w:b/>
      <w:bCs/>
      <w:sz w:val="26"/>
      <w:szCs w:val="26"/>
      <w:lang w:eastAsia="en-US"/>
    </w:rPr>
  </w:style>
  <w:style w:type="table" w:styleId="TableGrid">
    <w:name w:val="Table Grid"/>
    <w:basedOn w:val="TableNormal"/>
    <w:uiPriority w:val="59"/>
    <w:rsid w:val="00FE38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F565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56572"/>
    <w:rPr>
      <w:rFonts w:ascii="Arial" w:hAnsi="Arial" w:cs="Arial"/>
      <w:lang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F565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56572"/>
    <w:rPr>
      <w:rFonts w:ascii="Arial" w:hAnsi="Arial" w:cs="Arial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6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670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8EF6F16-D3AB-4104-8570-541FEF3517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</TotalTime>
  <Pages>3</Pages>
  <Words>421</Words>
  <Characters>2532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Kida</dc:creator>
  <cp:keywords/>
  <dc:description/>
  <cp:lastModifiedBy>Paweł Kida</cp:lastModifiedBy>
  <cp:revision>34</cp:revision>
  <cp:lastPrinted>2020-10-09T14:53:00Z</cp:lastPrinted>
  <dcterms:created xsi:type="dcterms:W3CDTF">2019-09-29T15:12:00Z</dcterms:created>
  <dcterms:modified xsi:type="dcterms:W3CDTF">2021-10-06T14:14:00Z</dcterms:modified>
</cp:coreProperties>
</file>